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76BF9" w14:textId="6E295FB8" w:rsidR="00BA2672" w:rsidRPr="002A7232" w:rsidRDefault="00BA2672" w:rsidP="00C33FC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A7232">
        <w:rPr>
          <w:rFonts w:ascii="Arial" w:hAnsi="Arial" w:cs="Arial"/>
          <w:b/>
          <w:bCs/>
          <w:sz w:val="22"/>
          <w:szCs w:val="22"/>
        </w:rPr>
        <w:t>Project 2</w:t>
      </w:r>
    </w:p>
    <w:p w14:paraId="444A0C4E" w14:textId="2F8D60FE" w:rsidR="00C33FCD" w:rsidRDefault="00C33FCD" w:rsidP="00C33FCD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2A7232">
        <w:rPr>
          <w:rFonts w:ascii="Arial" w:hAnsi="Arial" w:cs="Arial"/>
          <w:b/>
          <w:bCs/>
          <w:sz w:val="22"/>
          <w:szCs w:val="22"/>
        </w:rPr>
        <w:t xml:space="preserve">Name: </w:t>
      </w:r>
      <w:r w:rsidR="00055626">
        <w:rPr>
          <w:rFonts w:ascii="Arial" w:hAnsi="Arial" w:cs="Arial"/>
          <w:b/>
          <w:bCs/>
          <w:sz w:val="22"/>
          <w:szCs w:val="22"/>
        </w:rPr>
        <w:t>Oscar Zheng</w:t>
      </w:r>
    </w:p>
    <w:p w14:paraId="6595F4CE" w14:textId="77777777" w:rsidR="002A7232" w:rsidRDefault="002A7232" w:rsidP="002A7232">
      <w:pPr>
        <w:rPr>
          <w:rFonts w:ascii="Arial" w:hAnsi="Arial" w:cs="Arial"/>
          <w:b/>
          <w:bCs/>
          <w:sz w:val="22"/>
          <w:szCs w:val="22"/>
        </w:rPr>
      </w:pPr>
    </w:p>
    <w:p w14:paraId="4D600507" w14:textId="6ADC07E8" w:rsidR="002A7232" w:rsidRPr="002A7232" w:rsidRDefault="002A7232" w:rsidP="002A7232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Questions:</w:t>
      </w:r>
    </w:p>
    <w:p w14:paraId="3CA253A3" w14:textId="3A6F6729" w:rsidR="00BA2672" w:rsidRPr="00D21554" w:rsidRDefault="00BA2672">
      <w:pPr>
        <w:rPr>
          <w:rFonts w:ascii="Arial" w:hAnsi="Arial" w:cs="Arial"/>
          <w:sz w:val="22"/>
          <w:szCs w:val="22"/>
        </w:rPr>
      </w:pPr>
    </w:p>
    <w:p w14:paraId="383355B6" w14:textId="67D4D633" w:rsidR="001D143B" w:rsidRPr="00D21554" w:rsidRDefault="001D143B" w:rsidP="00A51D36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Distribution of the given sample:</w:t>
      </w:r>
    </w:p>
    <w:p w14:paraId="2B5EC7F1" w14:textId="68018264" w:rsidR="00FA426F" w:rsidRPr="00D21554" w:rsidRDefault="00FA426F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distribution of the random variable X:</w:t>
      </w:r>
    </w:p>
    <w:p w14:paraId="6E29404A" w14:textId="7A685ADC" w:rsidR="00FA426F" w:rsidRPr="00D21554" w:rsidRDefault="00FA426F" w:rsidP="00FA426F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For individual trial: </w:t>
      </w:r>
      <m:oMath>
        <m:r>
          <w:rPr>
            <w:rFonts w:ascii="Cambria Math" w:hAnsi="Cambria Math" w:cs="Arial"/>
            <w:sz w:val="22"/>
            <w:szCs w:val="22"/>
          </w:rPr>
          <m:t>X ~ Ber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>0.4</m:t>
            </m:r>
          </m:e>
        </m:d>
      </m:oMath>
    </w:p>
    <w:p w14:paraId="3F944B9F" w14:textId="46DA47E7" w:rsidR="00FA426F" w:rsidRPr="00D21554" w:rsidRDefault="00FA426F" w:rsidP="00FA426F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For the experiment: </w:t>
      </w:r>
      <m:oMath>
        <m:nary>
          <m:naryPr>
            <m:chr m:val="∑"/>
            <m:limLoc m:val="undOvr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Arial"/>
                <w:sz w:val="22"/>
                <w:szCs w:val="22"/>
              </w:rPr>
              <m:t>i=1</m:t>
            </m:r>
          </m:sub>
          <m:sup>
            <m:r>
              <w:rPr>
                <w:rFonts w:ascii="Cambria Math" w:hAnsi="Cambria Math" w:cs="Arial"/>
                <w:sz w:val="22"/>
                <w:szCs w:val="22"/>
              </w:rPr>
              <m:t>50</m:t>
            </m:r>
          </m:sup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i</m:t>
                </m:r>
              </m:sub>
            </m:sSub>
          </m:e>
        </m:nary>
        <m:r>
          <w:rPr>
            <w:rFonts w:ascii="Cambria Math" w:hAnsi="Cambria Math" w:cs="Arial"/>
            <w:sz w:val="22"/>
            <w:szCs w:val="22"/>
          </w:rPr>
          <m:t xml:space="preserve"> ~ Bin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>50, 0.4</m:t>
            </m:r>
          </m:e>
        </m:d>
      </m:oMath>
    </w:p>
    <w:p w14:paraId="76052888" w14:textId="77777777" w:rsidR="00FA426F" w:rsidRPr="00D21554" w:rsidRDefault="00FA426F" w:rsidP="00FA426F">
      <w:pPr>
        <w:pStyle w:val="ListParagraph"/>
        <w:rPr>
          <w:rFonts w:ascii="Arial" w:hAnsi="Arial" w:cs="Arial"/>
          <w:sz w:val="22"/>
          <w:szCs w:val="22"/>
        </w:rPr>
      </w:pPr>
    </w:p>
    <w:p w14:paraId="2024525D" w14:textId="2F880A78" w:rsidR="007747A2" w:rsidRPr="00D21554" w:rsidRDefault="007747A2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Numerical Methods:</w:t>
      </w:r>
    </w:p>
    <w:p w14:paraId="7C9B3260" w14:textId="34B52CAF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Sample mean: </w:t>
      </w:r>
      <w:r w:rsidR="007709AB" w:rsidRPr="00D21554">
        <w:rPr>
          <w:rFonts w:ascii="Arial" w:hAnsi="Arial" w:cs="Arial"/>
          <w:sz w:val="22"/>
          <w:szCs w:val="22"/>
        </w:rPr>
        <w:t>0.16</w:t>
      </w:r>
    </w:p>
    <w:p w14:paraId="6E6B43FF" w14:textId="431AB395" w:rsidR="00901DCA" w:rsidRPr="00D21554" w:rsidRDefault="00901DCA" w:rsidP="00450A1C">
      <w:pPr>
        <w:ind w:left="144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ample median: 0</w:t>
      </w:r>
    </w:p>
    <w:p w14:paraId="1F4E93B8" w14:textId="2C4D1D41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10% trimmed mean: </w:t>
      </w:r>
      <w:r w:rsidR="007709AB" w:rsidRPr="00D21554">
        <w:rPr>
          <w:rFonts w:ascii="Arial" w:hAnsi="Arial" w:cs="Arial"/>
          <w:sz w:val="22"/>
          <w:szCs w:val="22"/>
        </w:rPr>
        <w:t>0.075</w:t>
      </w:r>
    </w:p>
    <w:p w14:paraId="3C9EADC5" w14:textId="2E7D2D8B" w:rsidR="00901DCA" w:rsidRPr="00D21554" w:rsidRDefault="00901DCA" w:rsidP="00C33FCD">
      <w:pPr>
        <w:ind w:left="2160"/>
        <w:rPr>
          <w:rFonts w:ascii="Arial" w:hAnsi="Arial" w:cs="Arial"/>
          <w:sz w:val="22"/>
          <w:szCs w:val="22"/>
        </w:rPr>
      </w:pPr>
    </w:p>
    <w:p w14:paraId="1348FDAC" w14:textId="6BF17E3D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Range: 1-0 = 0</w:t>
      </w:r>
    </w:p>
    <w:p w14:paraId="2A84DD07" w14:textId="370E3901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Sample </w:t>
      </w:r>
      <w:r w:rsidR="004772CE" w:rsidRPr="00D21554">
        <w:rPr>
          <w:rFonts w:ascii="Arial" w:hAnsi="Arial" w:cs="Arial"/>
          <w:sz w:val="22"/>
          <w:szCs w:val="22"/>
        </w:rPr>
        <w:t>V</w:t>
      </w:r>
      <w:r w:rsidRPr="00D21554">
        <w:rPr>
          <w:rFonts w:ascii="Arial" w:hAnsi="Arial" w:cs="Arial"/>
          <w:sz w:val="22"/>
          <w:szCs w:val="22"/>
        </w:rPr>
        <w:t xml:space="preserve">ariance: </w:t>
      </w:r>
      <w:r w:rsidR="007709AB" w:rsidRPr="00D21554">
        <w:rPr>
          <w:rFonts w:ascii="Arial" w:hAnsi="Arial" w:cs="Arial"/>
          <w:sz w:val="22"/>
          <w:szCs w:val="22"/>
        </w:rPr>
        <w:t>0.1371429</w:t>
      </w:r>
    </w:p>
    <w:p w14:paraId="1394D1FF" w14:textId="11037CC6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ample S</w:t>
      </w:r>
      <w:r w:rsidR="004772CE" w:rsidRPr="00D21554">
        <w:rPr>
          <w:rFonts w:ascii="Arial" w:hAnsi="Arial" w:cs="Arial"/>
          <w:sz w:val="22"/>
          <w:szCs w:val="22"/>
        </w:rPr>
        <w:t xml:space="preserve">tandard </w:t>
      </w:r>
      <w:r w:rsidRPr="00D21554">
        <w:rPr>
          <w:rFonts w:ascii="Arial" w:hAnsi="Arial" w:cs="Arial"/>
          <w:sz w:val="22"/>
          <w:szCs w:val="22"/>
        </w:rPr>
        <w:t>D</w:t>
      </w:r>
      <w:r w:rsidR="004772CE" w:rsidRPr="00D21554">
        <w:rPr>
          <w:rFonts w:ascii="Arial" w:hAnsi="Arial" w:cs="Arial"/>
          <w:sz w:val="22"/>
          <w:szCs w:val="22"/>
        </w:rPr>
        <w:t>eviation</w:t>
      </w:r>
      <w:r w:rsidRPr="00D21554">
        <w:rPr>
          <w:rFonts w:ascii="Arial" w:hAnsi="Arial" w:cs="Arial"/>
          <w:sz w:val="22"/>
          <w:szCs w:val="22"/>
        </w:rPr>
        <w:t xml:space="preserve">: </w:t>
      </w:r>
      <w:r w:rsidR="007709AB" w:rsidRPr="00D21554">
        <w:rPr>
          <w:rFonts w:ascii="Arial" w:hAnsi="Arial" w:cs="Arial"/>
          <w:sz w:val="22"/>
          <w:szCs w:val="22"/>
        </w:rPr>
        <w:t>0.370328</w:t>
      </w:r>
    </w:p>
    <w:p w14:paraId="312C28FF" w14:textId="062D9841" w:rsidR="00901DCA" w:rsidRPr="00D21554" w:rsidRDefault="00901DCA" w:rsidP="00C33FCD">
      <w:pPr>
        <w:ind w:left="2160"/>
        <w:rPr>
          <w:rFonts w:ascii="Arial" w:hAnsi="Arial" w:cs="Arial"/>
          <w:sz w:val="22"/>
          <w:szCs w:val="22"/>
        </w:rPr>
      </w:pPr>
    </w:p>
    <w:p w14:paraId="1E36B262" w14:textId="3A10BEEF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1</w:t>
      </w:r>
      <w:r w:rsidRPr="00D21554">
        <w:rPr>
          <w:rFonts w:ascii="Arial" w:hAnsi="Arial" w:cs="Arial"/>
          <w:sz w:val="22"/>
          <w:szCs w:val="22"/>
          <w:vertAlign w:val="superscript"/>
        </w:rPr>
        <w:t>st</w:t>
      </w:r>
      <w:r w:rsidRPr="00D21554">
        <w:rPr>
          <w:rFonts w:ascii="Arial" w:hAnsi="Arial" w:cs="Arial"/>
          <w:sz w:val="22"/>
          <w:szCs w:val="22"/>
        </w:rPr>
        <w:t xml:space="preserve"> Quantile: 0</w:t>
      </w:r>
    </w:p>
    <w:p w14:paraId="37DA3EB8" w14:textId="7869F944" w:rsidR="00901DCA" w:rsidRPr="00D21554" w:rsidRDefault="00901DCA" w:rsidP="00450A1C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3</w:t>
      </w:r>
      <w:r w:rsidRPr="00D21554">
        <w:rPr>
          <w:rFonts w:ascii="Arial" w:hAnsi="Arial" w:cs="Arial"/>
          <w:sz w:val="22"/>
          <w:szCs w:val="22"/>
          <w:vertAlign w:val="superscript"/>
        </w:rPr>
        <w:t>rd</w:t>
      </w:r>
      <w:r w:rsidRPr="00D21554">
        <w:rPr>
          <w:rFonts w:ascii="Arial" w:hAnsi="Arial" w:cs="Arial"/>
          <w:sz w:val="22"/>
          <w:szCs w:val="22"/>
        </w:rPr>
        <w:t xml:space="preserve"> Quantile: </w:t>
      </w:r>
      <w:r w:rsidR="007709AB" w:rsidRPr="00D21554">
        <w:rPr>
          <w:rFonts w:ascii="Arial" w:hAnsi="Arial" w:cs="Arial"/>
          <w:sz w:val="22"/>
          <w:szCs w:val="22"/>
        </w:rPr>
        <w:t>0</w:t>
      </w:r>
    </w:p>
    <w:p w14:paraId="3D8FFC78" w14:textId="698B6E2D" w:rsidR="00901DCA" w:rsidRPr="00D21554" w:rsidRDefault="00901DCA" w:rsidP="00C33FCD">
      <w:pPr>
        <w:ind w:left="1440"/>
        <w:rPr>
          <w:rFonts w:ascii="Arial" w:hAnsi="Arial" w:cs="Arial"/>
          <w:sz w:val="22"/>
          <w:szCs w:val="22"/>
        </w:rPr>
      </w:pPr>
    </w:p>
    <w:p w14:paraId="250EA4E4" w14:textId="73E7D117" w:rsidR="00302CDD" w:rsidRPr="00D21554" w:rsidRDefault="00302CDD" w:rsidP="00106F99">
      <w:pPr>
        <w:pStyle w:val="ListParagraph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Graphical Method:</w:t>
      </w:r>
    </w:p>
    <w:p w14:paraId="1570A5F8" w14:textId="6C88D93E" w:rsidR="00302CDD" w:rsidRPr="00D21554" w:rsidRDefault="007709AB" w:rsidP="00450A1C">
      <w:pPr>
        <w:jc w:val="center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5DA3DEC" wp14:editId="4F6012C2">
            <wp:extent cx="2798213" cy="1836477"/>
            <wp:effectExtent l="0" t="0" r="0" b="508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927" cy="185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8D2ED" w14:textId="391177B0" w:rsidR="00302CDD" w:rsidRPr="00D21554" w:rsidRDefault="00C33FCD" w:rsidP="00450A1C">
      <w:pPr>
        <w:jc w:val="center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raph1: </w:t>
      </w:r>
      <w:proofErr w:type="spellStart"/>
      <w:r w:rsidR="00302CDD" w:rsidRPr="00D21554">
        <w:rPr>
          <w:rFonts w:ascii="Arial" w:hAnsi="Arial" w:cs="Arial"/>
          <w:sz w:val="22"/>
          <w:szCs w:val="22"/>
        </w:rPr>
        <w:t>Barplot</w:t>
      </w:r>
      <w:proofErr w:type="spellEnd"/>
    </w:p>
    <w:p w14:paraId="441C6D10" w14:textId="4769D929" w:rsidR="00302CDD" w:rsidRPr="00D21554" w:rsidRDefault="00302CDD" w:rsidP="00C33FCD">
      <w:pPr>
        <w:ind w:left="1440"/>
        <w:rPr>
          <w:rFonts w:ascii="Arial" w:hAnsi="Arial" w:cs="Arial"/>
          <w:sz w:val="22"/>
          <w:szCs w:val="22"/>
        </w:rPr>
      </w:pPr>
    </w:p>
    <w:p w14:paraId="3AB7BDEC" w14:textId="057045F7" w:rsidR="00302CDD" w:rsidRPr="00D21554" w:rsidRDefault="00302CDD">
      <w:pPr>
        <w:rPr>
          <w:rFonts w:ascii="Arial" w:hAnsi="Arial" w:cs="Arial"/>
          <w:sz w:val="22"/>
          <w:szCs w:val="22"/>
        </w:rPr>
      </w:pPr>
    </w:p>
    <w:p w14:paraId="41627ED6" w14:textId="3AD8B9ED" w:rsidR="007747A2" w:rsidRPr="00D21554" w:rsidRDefault="00FA426F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iven </w:t>
      </w:r>
      <w:r w:rsidR="007747A2" w:rsidRPr="00D21554">
        <w:rPr>
          <w:rFonts w:ascii="Arial" w:hAnsi="Arial" w:cs="Arial"/>
          <w:sz w:val="22"/>
          <w:szCs w:val="22"/>
        </w:rPr>
        <w:t xml:space="preserve">here are </w:t>
      </w:r>
      <w:r w:rsidRPr="00D21554">
        <w:rPr>
          <w:rFonts w:ascii="Arial" w:hAnsi="Arial" w:cs="Arial"/>
          <w:sz w:val="22"/>
          <w:szCs w:val="22"/>
        </w:rPr>
        <w:t>8</w:t>
      </w:r>
      <w:r w:rsidR="007747A2" w:rsidRPr="00D21554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Head</w:t>
      </w:r>
      <w:r w:rsidR="007747A2" w:rsidRPr="00D21554">
        <w:rPr>
          <w:rFonts w:ascii="Arial" w:hAnsi="Arial" w:cs="Arial"/>
          <w:sz w:val="22"/>
          <w:szCs w:val="22"/>
        </w:rPr>
        <w:t xml:space="preserve">s and </w:t>
      </w:r>
      <w:r w:rsidR="00B77642" w:rsidRPr="00D21554">
        <w:rPr>
          <w:rFonts w:ascii="Arial" w:hAnsi="Arial" w:cs="Arial"/>
          <w:sz w:val="22"/>
          <w:szCs w:val="22"/>
        </w:rPr>
        <w:t>42</w:t>
      </w:r>
      <w:r w:rsidR="007747A2" w:rsidRPr="00D21554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Tail</w:t>
      </w:r>
      <w:r w:rsidR="007747A2" w:rsidRPr="00D21554">
        <w:rPr>
          <w:rFonts w:ascii="Arial" w:hAnsi="Arial" w:cs="Arial"/>
          <w:sz w:val="22"/>
          <w:szCs w:val="22"/>
        </w:rPr>
        <w:t>s in the given sample:</w:t>
      </w:r>
    </w:p>
    <w:p w14:paraId="67ED0F15" w14:textId="77777777" w:rsidR="007747A2" w:rsidRPr="00D21554" w:rsidRDefault="007747A2">
      <w:pPr>
        <w:rPr>
          <w:rFonts w:ascii="Arial" w:hAnsi="Arial" w:cs="Arial"/>
          <w:sz w:val="22"/>
          <w:szCs w:val="22"/>
        </w:rPr>
      </w:pPr>
    </w:p>
    <w:p w14:paraId="43EC3B50" w14:textId="5763B8D0" w:rsidR="007747A2" w:rsidRPr="00D21554" w:rsidRDefault="00BC4B57" w:rsidP="00A51D36">
      <w:pPr>
        <w:ind w:left="720" w:firstLine="720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 xml:space="preserve"> </m:t>
          </m:r>
          <m:sSup>
            <m:sSup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Arial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2"/>
                      <w:szCs w:val="22"/>
                    </w:rPr>
                    <m:t>p</m:t>
                  </m:r>
                </m:e>
              </m:acc>
            </m:e>
            <m:sup>
              <m:r>
                <w:rPr>
                  <w:rFonts w:ascii="Cambria Math" w:hAnsi="Cambria Math" w:cs="Arial"/>
                  <w:sz w:val="22"/>
                  <w:szCs w:val="22"/>
                </w:rPr>
                <m:t>*</m:t>
              </m:r>
            </m:sup>
          </m:sSup>
          <m:r>
            <w:rPr>
              <w:rFonts w:ascii="Cambria Math" w:hAnsi="Cambria Math" w:cs="Arial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 w:val="22"/>
                  <w:szCs w:val="22"/>
                </w:rPr>
                <m:t>8</m:t>
              </m:r>
            </m:num>
            <m:den>
              <m:r>
                <w:rPr>
                  <w:rFonts w:ascii="Cambria Math" w:hAnsi="Cambria Math" w:cs="Arial"/>
                  <w:sz w:val="22"/>
                  <w:szCs w:val="22"/>
                </w:rPr>
                <m:t>50</m:t>
              </m:r>
            </m:den>
          </m:f>
          <m:r>
            <w:rPr>
              <w:rFonts w:ascii="Cambria Math" w:hAnsi="Cambria Math" w:cs="Arial"/>
              <w:sz w:val="22"/>
              <w:szCs w:val="22"/>
            </w:rPr>
            <m:t>=0.16</m:t>
          </m:r>
        </m:oMath>
      </m:oMathPara>
    </w:p>
    <w:p w14:paraId="32300800" w14:textId="77777777" w:rsidR="00C33FCD" w:rsidRPr="00D21554" w:rsidRDefault="00C33FCD">
      <w:pPr>
        <w:rPr>
          <w:rFonts w:ascii="Arial" w:hAnsi="Arial" w:cs="Arial"/>
          <w:sz w:val="22"/>
          <w:szCs w:val="22"/>
        </w:rPr>
      </w:pPr>
    </w:p>
    <w:p w14:paraId="322ACB95" w14:textId="4DA85C65" w:rsidR="0016548D" w:rsidRPr="00D21554" w:rsidRDefault="0016548D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Prove by contradiction:</w:t>
      </w:r>
    </w:p>
    <w:p w14:paraId="62F6A139" w14:textId="12FF1EFA" w:rsidR="0016548D" w:rsidRPr="00D21554" w:rsidRDefault="0016548D" w:rsidP="00C33FCD">
      <w:pPr>
        <w:ind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Assume John is right and </w:t>
      </w:r>
      <w:r w:rsidR="00402888" w:rsidRPr="00D21554">
        <w:rPr>
          <w:rFonts w:ascii="Arial" w:hAnsi="Arial" w:cs="Arial"/>
          <w:sz w:val="22"/>
          <w:szCs w:val="22"/>
        </w:rPr>
        <w:t>40% of the result have Heads.</w:t>
      </w:r>
    </w:p>
    <w:p w14:paraId="1F9545F1" w14:textId="77777777" w:rsidR="00AA6ADD" w:rsidRPr="00D21554" w:rsidRDefault="00AA6ADD" w:rsidP="00C33FCD">
      <w:pPr>
        <w:ind w:firstLine="720"/>
        <w:rPr>
          <w:rFonts w:ascii="Arial" w:hAnsi="Arial" w:cs="Arial"/>
          <w:sz w:val="22"/>
          <w:szCs w:val="22"/>
        </w:rPr>
      </w:pPr>
    </w:p>
    <w:p w14:paraId="44748E82" w14:textId="25202F63" w:rsidR="00674E5B" w:rsidRPr="00D21554" w:rsidRDefault="00402888" w:rsidP="00402888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Simulation is run</w:t>
      </w:r>
      <w:r w:rsidR="007B0C8E" w:rsidRPr="00D21554">
        <w:rPr>
          <w:rFonts w:ascii="Arial" w:hAnsi="Arial" w:cs="Arial"/>
          <w:sz w:val="22"/>
          <w:szCs w:val="22"/>
        </w:rPr>
        <w:t xml:space="preserve"> with parameters n = 50, x = 1, p = 0.4 and total experiment number of N = 1000</w:t>
      </w:r>
      <w:r w:rsidR="00674E5B" w:rsidRPr="00D21554">
        <w:rPr>
          <w:rFonts w:ascii="Arial" w:hAnsi="Arial" w:cs="Arial"/>
          <w:sz w:val="22"/>
          <w:szCs w:val="22"/>
        </w:rPr>
        <w:t>. It generated 1</w:t>
      </w:r>
      <w:r w:rsidR="008923B8" w:rsidRPr="00D21554">
        <w:rPr>
          <w:rFonts w:ascii="Arial" w:hAnsi="Arial" w:cs="Arial"/>
          <w:sz w:val="22"/>
          <w:szCs w:val="22"/>
        </w:rPr>
        <w:t>0</w:t>
      </w:r>
      <w:r w:rsidR="00674E5B" w:rsidRPr="00D21554">
        <w:rPr>
          <w:rFonts w:ascii="Arial" w:hAnsi="Arial" w:cs="Arial"/>
          <w:sz w:val="22"/>
          <w:szCs w:val="22"/>
        </w:rPr>
        <w:t xml:space="preserve">00 instances of </w:t>
      </w:r>
      <w:r w:rsidR="008923B8" w:rsidRPr="00D21554">
        <w:rPr>
          <w:rFonts w:ascii="Arial" w:hAnsi="Arial" w:cs="Arial"/>
          <w:sz w:val="22"/>
          <w:szCs w:val="22"/>
        </w:rPr>
        <w:t>the experiment (a data frame of 1000 rows and 50 columns)</w:t>
      </w:r>
      <w:r w:rsidR="00E52BDE">
        <w:rPr>
          <w:rFonts w:ascii="Arial" w:hAnsi="Arial" w:cs="Arial"/>
          <w:sz w:val="22"/>
          <w:szCs w:val="22"/>
        </w:rPr>
        <w:t xml:space="preserve">. The generated dataset is exported into </w:t>
      </w:r>
      <w:r w:rsidR="002B6A0C">
        <w:rPr>
          <w:rFonts w:ascii="Arial" w:hAnsi="Arial" w:cs="Arial"/>
          <w:sz w:val="22"/>
          <w:szCs w:val="22"/>
        </w:rPr>
        <w:t xml:space="preserve">a </w:t>
      </w:r>
      <w:r w:rsidR="00E52BDE">
        <w:rPr>
          <w:rFonts w:ascii="Arial" w:hAnsi="Arial" w:cs="Arial"/>
          <w:sz w:val="22"/>
          <w:szCs w:val="22"/>
        </w:rPr>
        <w:t>CSV file and included in the appendix</w:t>
      </w:r>
      <w:r w:rsidR="00440F5C">
        <w:rPr>
          <w:rFonts w:ascii="Arial" w:hAnsi="Arial" w:cs="Arial"/>
          <w:sz w:val="22"/>
          <w:szCs w:val="22"/>
        </w:rPr>
        <w:t>.</w:t>
      </w:r>
    </w:p>
    <w:p w14:paraId="60540A4D" w14:textId="13BDE844" w:rsidR="00402888" w:rsidRPr="00D21554" w:rsidRDefault="00674E5B" w:rsidP="00674E5B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imulation is </w:t>
      </w:r>
      <w:r w:rsidR="004C4BFC">
        <w:rPr>
          <w:rFonts w:ascii="Arial" w:hAnsi="Arial" w:cs="Arial"/>
          <w:sz w:val="22"/>
          <w:szCs w:val="22"/>
        </w:rPr>
        <w:t>r</w:t>
      </w:r>
      <w:r w:rsidRPr="00D21554">
        <w:rPr>
          <w:rFonts w:ascii="Arial" w:hAnsi="Arial" w:cs="Arial"/>
          <w:sz w:val="22"/>
          <w:szCs w:val="22"/>
        </w:rPr>
        <w:t xml:space="preserve">un </w:t>
      </w:r>
      <w:r w:rsidR="00402888" w:rsidRPr="00D21554">
        <w:rPr>
          <w:rFonts w:ascii="Arial" w:hAnsi="Arial" w:cs="Arial"/>
          <w:sz w:val="22"/>
          <w:szCs w:val="22"/>
        </w:rPr>
        <w:t>using the R statement below:</w:t>
      </w:r>
    </w:p>
    <w:p w14:paraId="74C83DC0" w14:textId="65DEB2AD" w:rsidR="00402888" w:rsidRPr="000B4DCD" w:rsidRDefault="00402888" w:rsidP="00402888">
      <w:pPr>
        <w:ind w:left="720" w:firstLine="72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lastRenderedPageBreak/>
        <w:t xml:space="preserve">virtual &lt;- </w:t>
      </w: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replicate(</w:t>
      </w:r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1000, </w:t>
      </w:r>
      <w:proofErr w:type="spell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rbinom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(50, 1, 0.4))</w:t>
      </w:r>
    </w:p>
    <w:p w14:paraId="2B797E07" w14:textId="796DB4DE" w:rsidR="007B0C8E" w:rsidRPr="00D21554" w:rsidRDefault="007B0C8E" w:rsidP="00402888">
      <w:pPr>
        <w:ind w:left="720" w:firstLine="720"/>
        <w:rPr>
          <w:rFonts w:ascii="Arial" w:hAnsi="Arial" w:cs="Arial"/>
          <w:sz w:val="22"/>
          <w:szCs w:val="22"/>
          <w:shd w:val="pct15" w:color="auto" w:fill="FFFFFF"/>
        </w:rPr>
      </w:pPr>
    </w:p>
    <w:p w14:paraId="77771AD8" w14:textId="51905F37" w:rsidR="008923B8" w:rsidRPr="00D21554" w:rsidRDefault="008923B8" w:rsidP="008923B8">
      <w:pPr>
        <w:pStyle w:val="Normal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ample proportion of heads </w:t>
      </w:r>
      <m:oMath>
        <m:d>
          <m:dPr>
            <m:begChr m:val="{"/>
            <m:endChr m:val="}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sub>
            </m:sSub>
            <m:r>
              <w:rPr>
                <w:rFonts w:ascii="Cambria Math" w:hAnsi="Cambria Math" w:cs="Arial"/>
                <w:sz w:val="22"/>
                <w:szCs w:val="22"/>
              </w:rPr>
              <m:t>, k = 1,2··· ,N = 1000</m:t>
            </m:r>
          </m:e>
        </m:d>
      </m:oMath>
      <w:r w:rsidRPr="00D21554">
        <w:rPr>
          <w:rFonts w:ascii="Arial" w:hAnsi="Arial" w:cs="Arial"/>
          <w:sz w:val="22"/>
          <w:szCs w:val="22"/>
        </w:rPr>
        <w:t xml:space="preserve"> is generated with</w:t>
      </w:r>
      <w:r w:rsidR="003F3D7E">
        <w:rPr>
          <w:rFonts w:ascii="Arial" w:hAnsi="Arial" w:cs="Arial"/>
          <w:sz w:val="22"/>
          <w:szCs w:val="22"/>
        </w:rPr>
        <w:t>:</w:t>
      </w:r>
    </w:p>
    <w:p w14:paraId="6612F2FC" w14:textId="3793DAC6" w:rsidR="008923B8" w:rsidRPr="000B4DCD" w:rsidRDefault="008923B8" w:rsidP="00167A12">
      <w:pPr>
        <w:pStyle w:val="NormalWeb"/>
        <w:ind w:left="1080" w:firstLine="360"/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 xml:space="preserve">phat50s = colSums(virtual)/50 </w:t>
      </w:r>
    </w:p>
    <w:p w14:paraId="3E3CA02B" w14:textId="11E5AD9C" w:rsidR="005F5C50" w:rsidRPr="00D21554" w:rsidRDefault="005F5C50" w:rsidP="00C33FCD">
      <w:pPr>
        <w:pStyle w:val="NormalWeb"/>
        <w:ind w:left="1080"/>
        <w:rPr>
          <w:rFonts w:ascii="Arial" w:eastAsiaTheme="minorEastAsia" w:hAnsi="Arial" w:cs="Arial"/>
          <w:sz w:val="22"/>
          <w:szCs w:val="22"/>
        </w:rPr>
      </w:pPr>
      <w:r w:rsidRPr="00D21554">
        <w:rPr>
          <w:rFonts w:ascii="Arial" w:eastAsiaTheme="minorEastAsia" w:hAnsi="Arial" w:cs="Arial"/>
          <w:sz w:val="22"/>
          <w:szCs w:val="22"/>
        </w:rPr>
        <w:t>The statement adds the number of heads in each trial and divide</w:t>
      </w:r>
      <w:r w:rsidR="008E4FD7">
        <w:rPr>
          <w:rFonts w:ascii="Arial" w:eastAsiaTheme="minorEastAsia" w:hAnsi="Arial" w:cs="Arial"/>
          <w:sz w:val="22"/>
          <w:szCs w:val="22"/>
        </w:rPr>
        <w:t>s</w:t>
      </w:r>
      <w:r w:rsidRPr="00D21554">
        <w:rPr>
          <w:rFonts w:ascii="Arial" w:eastAsiaTheme="minorEastAsia" w:hAnsi="Arial" w:cs="Arial"/>
          <w:sz w:val="22"/>
          <w:szCs w:val="22"/>
        </w:rPr>
        <w:t xml:space="preserve"> the sum by </w:t>
      </w:r>
      <w:r w:rsidR="003A73AF">
        <w:rPr>
          <w:rFonts w:ascii="Arial" w:eastAsiaTheme="minorEastAsia" w:hAnsi="Arial" w:cs="Arial"/>
          <w:sz w:val="22"/>
          <w:szCs w:val="22"/>
        </w:rPr>
        <w:t>sample size</w:t>
      </w:r>
      <w:r w:rsidRPr="00D21554">
        <w:rPr>
          <w:rFonts w:ascii="Arial" w:eastAsiaTheme="minorEastAsia" w:hAnsi="Arial" w:cs="Arial"/>
          <w:sz w:val="22"/>
          <w:szCs w:val="22"/>
        </w:rPr>
        <w:t xml:space="preserve"> to reach the proportion. </w:t>
      </w:r>
    </w:p>
    <w:p w14:paraId="1FADAF5F" w14:textId="1AA298CB" w:rsidR="008923B8" w:rsidRDefault="008923B8" w:rsidP="00C33FCD">
      <w:pPr>
        <w:pStyle w:val="NormalWeb"/>
        <w:ind w:left="1080"/>
        <w:rPr>
          <w:rFonts w:ascii="Arial" w:eastAsiaTheme="minorEastAsia" w:hAnsi="Arial" w:cs="Arial"/>
          <w:sz w:val="22"/>
          <w:szCs w:val="22"/>
        </w:rPr>
      </w:pPr>
      <w:r w:rsidRPr="00D21554">
        <w:rPr>
          <w:rFonts w:ascii="Arial" w:eastAsiaTheme="minorEastAsia" w:hAnsi="Arial" w:cs="Arial"/>
          <w:sz w:val="22"/>
          <w:szCs w:val="22"/>
        </w:rPr>
        <w:t xml:space="preserve">The first 10 instances </w:t>
      </w:r>
      <w:r w:rsidR="005F5C50" w:rsidRPr="00D21554">
        <w:rPr>
          <w:rFonts w:ascii="Arial" w:eastAsiaTheme="minorEastAsia" w:hAnsi="Arial" w:cs="Arial"/>
          <w:sz w:val="22"/>
          <w:szCs w:val="22"/>
        </w:rPr>
        <w:t xml:space="preserve">of the result </w:t>
      </w:r>
      <w:r w:rsidR="00822E4C" w:rsidRPr="00D21554">
        <w:rPr>
          <w:rFonts w:ascii="Arial" w:eastAsiaTheme="minorEastAsia" w:hAnsi="Arial" w:cs="Arial"/>
          <w:sz w:val="22"/>
          <w:szCs w:val="22"/>
        </w:rPr>
        <w:t>are</w:t>
      </w:r>
      <w:r w:rsidR="005F5C50" w:rsidRPr="00D21554">
        <w:rPr>
          <w:rFonts w:ascii="Arial" w:eastAsiaTheme="minorEastAsia" w:hAnsi="Arial" w:cs="Arial"/>
          <w:sz w:val="22"/>
          <w:szCs w:val="22"/>
        </w:rPr>
        <w:t xml:space="preserve"> shown below</w:t>
      </w:r>
      <w:r w:rsidR="003F3D7E">
        <w:rPr>
          <w:rFonts w:ascii="Arial" w:eastAsiaTheme="minorEastAsia" w:hAnsi="Arial" w:cs="Arial"/>
          <w:sz w:val="22"/>
          <w:szCs w:val="22"/>
        </w:rPr>
        <w:t>:</w:t>
      </w:r>
    </w:p>
    <w:p w14:paraId="6D78CB79" w14:textId="6B327A2D" w:rsidR="001823B6" w:rsidRPr="000B4DCD" w:rsidRDefault="001823B6" w:rsidP="00167A12">
      <w:pPr>
        <w:pStyle w:val="NormalWeb"/>
        <w:ind w:left="1080" w:firstLine="360"/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</w:pP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 xml:space="preserve">&gt; </w:t>
      </w:r>
      <w:proofErr w:type="gramStart"/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head(</w:t>
      </w:r>
      <w:proofErr w:type="gramEnd"/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phat50s</w:t>
      </w:r>
      <w:r w:rsidR="003F3D7E"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, n=10</w:t>
      </w:r>
      <w:r w:rsidRPr="000B4DCD">
        <w:rPr>
          <w:rFonts w:ascii="Arial" w:eastAsiaTheme="minorEastAsia" w:hAnsi="Arial" w:cs="Arial"/>
          <w:b/>
          <w:bCs/>
          <w:sz w:val="22"/>
          <w:szCs w:val="22"/>
          <w:shd w:val="pct15" w:color="auto" w:fill="FFFFFF"/>
        </w:rPr>
        <w:t>)</w:t>
      </w:r>
    </w:p>
    <w:p w14:paraId="168D250D" w14:textId="1448A6F6" w:rsidR="008923B8" w:rsidRPr="003A73AF" w:rsidRDefault="008923B8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</w:rPr>
      </w:pPr>
      <w:r w:rsidRPr="003A73AF">
        <w:rPr>
          <w:rFonts w:ascii="Arial" w:hAnsi="Arial" w:cs="Arial"/>
          <w:b/>
          <w:bCs/>
          <w:sz w:val="22"/>
          <w:szCs w:val="22"/>
        </w:rPr>
        <w:t>[1] 0.38 0.38 0.30 0.38 0.40 0.40 0.42 0.54 0.40 0.40</w:t>
      </w:r>
    </w:p>
    <w:p w14:paraId="4239E237" w14:textId="77777777" w:rsidR="005F5C50" w:rsidRPr="00D21554" w:rsidRDefault="005F5C50" w:rsidP="008923B8">
      <w:pPr>
        <w:pStyle w:val="NormalWeb"/>
        <w:ind w:left="1080"/>
        <w:rPr>
          <w:rFonts w:ascii="Arial" w:hAnsi="Arial" w:cs="Arial"/>
          <w:sz w:val="22"/>
          <w:szCs w:val="22"/>
        </w:rPr>
      </w:pPr>
    </w:p>
    <w:p w14:paraId="01D08605" w14:textId="327BCD45" w:rsidR="005F5C50" w:rsidRPr="00D21554" w:rsidRDefault="005F5C50" w:rsidP="005F5C50">
      <w:pPr>
        <w:pStyle w:val="NormalWeb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Using the R statement for plotting the histogram:</w:t>
      </w:r>
    </w:p>
    <w:p w14:paraId="2DCE7CE7" w14:textId="659A81CF" w:rsidR="00CF64CA" w:rsidRPr="000B4DCD" w:rsidRDefault="005F5C50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hist(</w:t>
      </w:r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50s, prob = TRUE, main = "Histogram of Phat50s")</w:t>
      </w:r>
    </w:p>
    <w:p w14:paraId="0B13A663" w14:textId="313C2C73" w:rsidR="005F5C50" w:rsidRDefault="00CF64CA" w:rsidP="005F5C50">
      <w:pPr>
        <w:pStyle w:val="NormalWeb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C81FCC9" wp14:editId="1A492FE4">
            <wp:extent cx="4491318" cy="2911679"/>
            <wp:effectExtent l="0" t="0" r="508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62" cy="295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8C6E0" w14:textId="66113FDE" w:rsidR="00F87EC0" w:rsidRPr="00D21554" w:rsidRDefault="00662044" w:rsidP="00167A12">
      <w:pPr>
        <w:pStyle w:val="NormalWeb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raph2: histogram of </w:t>
      </w:r>
      <w:r w:rsidR="00167A12">
        <w:rPr>
          <w:rFonts w:ascii="Arial" w:hAnsi="Arial" w:cs="Arial"/>
          <w:sz w:val="22"/>
          <w:szCs w:val="22"/>
        </w:rPr>
        <w:t>sample proportions phat50s</w:t>
      </w:r>
    </w:p>
    <w:p w14:paraId="366ECB13" w14:textId="5A15E6C9" w:rsidR="00402888" w:rsidRPr="00F87EC0" w:rsidRDefault="00CF64CA" w:rsidP="00F87EC0">
      <w:pPr>
        <w:ind w:left="360" w:firstLine="720"/>
        <w:rPr>
          <w:rFonts w:ascii="Arial" w:hAnsi="Arial" w:cs="Arial"/>
          <w:sz w:val="22"/>
          <w:szCs w:val="22"/>
        </w:rPr>
      </w:pPr>
      <w:r w:rsidRPr="00F87EC0">
        <w:rPr>
          <w:rFonts w:ascii="Arial" w:hAnsi="Arial" w:cs="Arial"/>
          <w:sz w:val="22"/>
          <w:szCs w:val="22"/>
        </w:rPr>
        <w:t>The label is marked based on the generated histogram using:</w:t>
      </w:r>
    </w:p>
    <w:p w14:paraId="69BC515B" w14:textId="77777777" w:rsidR="00835C32" w:rsidRPr="000B4DCD" w:rsidRDefault="00CF64CA" w:rsidP="00167A12">
      <w:pPr>
        <w:pStyle w:val="NormalWeb"/>
        <w:ind w:left="1080" w:firstLine="36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gram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oints(</w:t>
      </w:r>
      <w:proofErr w:type="spellStart"/>
      <w:proofErr w:type="gram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, 0, col = "red", </w:t>
      </w:r>
      <w:proofErr w:type="spellStart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>pch</w:t>
      </w:r>
      <w:proofErr w:type="spellEnd"/>
      <w:r w:rsidRPr="000B4DCD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= 20)</w:t>
      </w:r>
    </w:p>
    <w:p w14:paraId="2E1D4183" w14:textId="49269F5B" w:rsidR="00CF64CA" w:rsidRPr="00D21554" w:rsidRDefault="00835C32" w:rsidP="00835C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" w:eastAsia="Times New Roman" w:hAnsi="Arial" w:cs="Arial"/>
          <w:color w:val="565656"/>
          <w:sz w:val="22"/>
          <w:szCs w:val="22"/>
        </w:rPr>
      </w:pPr>
      <w:r w:rsidRPr="00D21554">
        <w:rPr>
          <w:rFonts w:ascii="Arial" w:eastAsia="Times New Roman" w:hAnsi="Arial" w:cs="Arial"/>
          <w:noProof/>
          <w:color w:val="565656"/>
          <w:sz w:val="22"/>
          <w:szCs w:val="22"/>
        </w:rPr>
        <w:lastRenderedPageBreak/>
        <w:drawing>
          <wp:inline distT="0" distB="0" distL="0" distR="0" wp14:anchorId="70EAE020" wp14:editId="78CBE63F">
            <wp:extent cx="4563035" cy="2958173"/>
            <wp:effectExtent l="0" t="0" r="0" b="127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8514" cy="299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4363A" w14:textId="3ECDD95C" w:rsidR="001E2149" w:rsidRPr="00D21554" w:rsidRDefault="001E2149" w:rsidP="001E2149">
      <w:pPr>
        <w:pStyle w:val="NormalWeb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raph3: histogram of phat50s with label</w:t>
      </w:r>
    </w:p>
    <w:p w14:paraId="15438716" w14:textId="14292820" w:rsidR="00CF64CA" w:rsidRPr="00D21554" w:rsidRDefault="00CF64CA" w:rsidP="001E2149">
      <w:pPr>
        <w:rPr>
          <w:rFonts w:ascii="Arial" w:hAnsi="Arial" w:cs="Arial"/>
          <w:sz w:val="22"/>
          <w:szCs w:val="22"/>
          <w:shd w:val="pct15" w:color="auto" w:fill="FFFFFF"/>
        </w:rPr>
      </w:pPr>
    </w:p>
    <w:p w14:paraId="09F51FFB" w14:textId="74D02C04" w:rsidR="00CF64CA" w:rsidRPr="00D21554" w:rsidRDefault="00CF64CA" w:rsidP="00CF64CA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  <w:shd w:val="pct15" w:color="auto" w:fill="FFFFFF"/>
        </w:rPr>
      </w:pPr>
      <w:r w:rsidRPr="00167A12">
        <w:rPr>
          <w:rFonts w:ascii="Arial" w:hAnsi="Arial" w:cs="Arial"/>
          <w:sz w:val="22"/>
          <w:szCs w:val="22"/>
        </w:rPr>
        <w:t xml:space="preserve">The relative frequency that </w:t>
      </w:r>
      <m:oMath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acc>
              <m:acc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p</m:t>
                </m:r>
              </m:e>
            </m:acc>
          </m:e>
          <m:sup>
            <m:r>
              <w:rPr>
                <w:rFonts w:ascii="Cambria Math" w:hAnsi="Cambria Math" w:cs="Arial"/>
                <w:sz w:val="22"/>
                <w:szCs w:val="22"/>
              </w:rPr>
              <m:t>*</m:t>
            </m:r>
          </m:sup>
        </m:sSup>
      </m:oMath>
      <w:r w:rsidRPr="00167A12">
        <w:rPr>
          <w:rFonts w:ascii="Arial" w:hAnsi="Arial" w:cs="Arial"/>
          <w:sz w:val="22"/>
          <w:szCs w:val="22"/>
        </w:rPr>
        <w:t xml:space="preserve"> from the observation is larger </w:t>
      </w:r>
      <w:r w:rsidRPr="000869E2">
        <w:rPr>
          <w:rFonts w:ascii="Arial" w:hAnsi="Arial" w:cs="Arial"/>
          <w:sz w:val="22"/>
          <w:szCs w:val="22"/>
        </w:rPr>
        <w:t>than</w:t>
      </w:r>
      <w:r w:rsidR="003D7BDD">
        <w:rPr>
          <w:rFonts w:ascii="Arial" w:hAnsi="Arial" w:cs="Arial"/>
          <w:sz w:val="22"/>
          <w:szCs w:val="22"/>
        </w:rPr>
        <w:t xml:space="preserve"> the</w:t>
      </w:r>
      <w:r w:rsidRPr="000869E2">
        <w:rPr>
          <w:rFonts w:ascii="Arial" w:hAnsi="Arial" w:cs="Arial"/>
          <w:sz w:val="22"/>
          <w:szCs w:val="22"/>
        </w:rPr>
        <w:t xml:space="preserve"> </w:t>
      </w:r>
      <m:oMath>
        <m:r>
          <w:rPr>
            <w:rFonts w:ascii="Cambria Math" w:hAnsi="Cambria Math" w:cs="Arial"/>
            <w:sz w:val="22"/>
            <w:szCs w:val="22"/>
          </w:rPr>
          <m:t xml:space="preserve">1000 </m:t>
        </m:r>
        <m:sSup>
          <m:sSup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pPr>
          <m:e>
            <m:sSubSup>
              <m:sSubSup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sub>
              <m:sup>
                <m:r>
                  <w:rPr>
                    <w:rFonts w:ascii="Cambria Math" w:hAnsi="Cambria Math" w:cs="Arial"/>
                    <w:sz w:val="22"/>
                    <w:szCs w:val="22"/>
                  </w:rPr>
                  <m:t>k</m:t>
                </m:r>
              </m:sup>
            </m:sSubSup>
          </m:e>
          <m:sup>
            <m:r>
              <w:rPr>
                <w:rFonts w:ascii="Cambria Math" w:hAnsi="Cambria Math" w:cs="Arial"/>
                <w:sz w:val="22"/>
                <w:szCs w:val="22"/>
              </w:rPr>
              <m:t>'</m:t>
            </m:r>
          </m:sup>
        </m:sSup>
        <m:r>
          <w:rPr>
            <w:rFonts w:ascii="Cambria Math" w:hAnsi="Cambria Math" w:cs="Arial"/>
            <w:sz w:val="22"/>
            <w:szCs w:val="22"/>
          </w:rPr>
          <m:t>s</m:t>
        </m:r>
      </m:oMath>
      <w:r w:rsidR="00167A12" w:rsidRPr="000869E2">
        <w:rPr>
          <w:rFonts w:ascii="Arial" w:hAnsi="Arial" w:cs="Arial"/>
          <w:position w:val="-4"/>
          <w:sz w:val="22"/>
          <w:szCs w:val="22"/>
        </w:rPr>
        <w:t>:</w:t>
      </w:r>
    </w:p>
    <w:p w14:paraId="0B9437A3" w14:textId="72997A58" w:rsidR="00CF64CA" w:rsidRPr="001E2149" w:rsidRDefault="00CF64CA" w:rsidP="00402888">
      <w:pPr>
        <w:ind w:left="720"/>
        <w:rPr>
          <w:rFonts w:ascii="Arial" w:hAnsi="Arial" w:cs="Arial"/>
          <w:b/>
          <w:bCs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ab/>
      </w:r>
      <w:proofErr w:type="gramStart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mean(</w:t>
      </w:r>
      <w:proofErr w:type="gramEnd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phat50s &lt; </w:t>
      </w:r>
      <w:proofErr w:type="spellStart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="00835C32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)</w:t>
      </w:r>
    </w:p>
    <w:p w14:paraId="7439B803" w14:textId="77777777" w:rsidR="00835C32" w:rsidRPr="00D21554" w:rsidRDefault="00835C32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is generates the result of </w:t>
      </w:r>
    </w:p>
    <w:p w14:paraId="04F770A4" w14:textId="414CEDEE" w:rsidR="00835C32" w:rsidRPr="00B02322" w:rsidRDefault="00835C32" w:rsidP="00835C32">
      <w:pPr>
        <w:ind w:left="720" w:firstLine="720"/>
        <w:rPr>
          <w:rFonts w:ascii="Arial" w:hAnsi="Arial" w:cs="Arial"/>
          <w:b/>
          <w:bCs/>
          <w:sz w:val="22"/>
          <w:szCs w:val="22"/>
        </w:rPr>
      </w:pPr>
      <w:r w:rsidRPr="00B02322">
        <w:rPr>
          <w:rFonts w:ascii="Arial" w:hAnsi="Arial" w:cs="Arial"/>
          <w:b/>
          <w:bCs/>
          <w:sz w:val="22"/>
          <w:szCs w:val="22"/>
        </w:rPr>
        <w:t>[1] 0</w:t>
      </w:r>
    </w:p>
    <w:p w14:paraId="49F1A6B8" w14:textId="77777777" w:rsidR="00835C32" w:rsidRPr="00D21554" w:rsidRDefault="00835C32" w:rsidP="00835C32">
      <w:pPr>
        <w:rPr>
          <w:rFonts w:ascii="Arial" w:hAnsi="Arial" w:cs="Arial"/>
          <w:sz w:val="22"/>
          <w:szCs w:val="22"/>
        </w:rPr>
      </w:pPr>
    </w:p>
    <w:p w14:paraId="5F62D676" w14:textId="761EC22C" w:rsidR="00835C32" w:rsidRDefault="00EA37D1" w:rsidP="00835C32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Given the analysis result</w:t>
      </w:r>
      <w:r w:rsidR="00F42E77" w:rsidRPr="00D21554">
        <w:rPr>
          <w:rFonts w:ascii="Arial" w:hAnsi="Arial" w:cs="Arial"/>
          <w:sz w:val="22"/>
          <w:szCs w:val="22"/>
        </w:rPr>
        <w:t xml:space="preserve"> above, </w:t>
      </w:r>
      <w:r w:rsidR="006E5EC9" w:rsidRPr="00D21554">
        <w:rPr>
          <w:rFonts w:ascii="Arial" w:hAnsi="Arial" w:cs="Arial"/>
          <w:sz w:val="22"/>
          <w:szCs w:val="22"/>
        </w:rPr>
        <w:t xml:space="preserve">the </w:t>
      </w:r>
      <w:r w:rsidR="00F42E77" w:rsidRPr="00D21554">
        <w:rPr>
          <w:rFonts w:ascii="Arial" w:hAnsi="Arial" w:cs="Arial"/>
          <w:sz w:val="22"/>
          <w:szCs w:val="22"/>
        </w:rPr>
        <w:t xml:space="preserve">following function </w:t>
      </w:r>
      <w:r w:rsidR="006E5EC9" w:rsidRPr="00D21554">
        <w:rPr>
          <w:rFonts w:ascii="Arial" w:hAnsi="Arial" w:cs="Arial"/>
          <w:sz w:val="22"/>
          <w:szCs w:val="22"/>
        </w:rPr>
        <w:t xml:space="preserve">is used </w:t>
      </w:r>
      <w:r w:rsidR="00F42E77" w:rsidRPr="00D21554">
        <w:rPr>
          <w:rFonts w:ascii="Arial" w:hAnsi="Arial" w:cs="Arial"/>
          <w:sz w:val="22"/>
          <w:szCs w:val="22"/>
        </w:rPr>
        <w:t>to get the p</w:t>
      </w:r>
      <w:r w:rsidR="002A7232">
        <w:rPr>
          <w:rFonts w:ascii="Arial" w:hAnsi="Arial" w:cs="Arial"/>
          <w:sz w:val="22"/>
          <w:szCs w:val="22"/>
        </w:rPr>
        <w:t>-</w:t>
      </w:r>
      <w:r w:rsidR="00F42E77" w:rsidRPr="00D21554">
        <w:rPr>
          <w:rFonts w:ascii="Arial" w:hAnsi="Arial" w:cs="Arial"/>
          <w:sz w:val="22"/>
          <w:szCs w:val="22"/>
        </w:rPr>
        <w:t>value:</w:t>
      </w:r>
    </w:p>
    <w:p w14:paraId="42F3CAB2" w14:textId="77777777" w:rsidR="00AA02D1" w:rsidRPr="00D21554" w:rsidRDefault="00AA02D1" w:rsidP="00AA02D1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1E3C5F81" w14:textId="77777777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s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=function(p</w:t>
      </w:r>
      <w:proofErr w:type="gram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0,phatstar</w:t>
      </w:r>
      <w:proofErr w:type="gram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,n,N){</w:t>
      </w:r>
    </w:p>
    <w:p w14:paraId="0D28A39F" w14:textId="4C7F7732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esult=replicate(</w:t>
      </w:r>
      <w:proofErr w:type="spellStart"/>
      <w:proofErr w:type="gram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N,mean</w:t>
      </w:r>
      <w:proofErr w:type="spellEnd"/>
      <w:proofErr w:type="gram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(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binom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(n,1,p0))) </w:t>
      </w:r>
    </w:p>
    <w:p w14:paraId="6B19B060" w14:textId="6D673CE4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=mean(result&lt;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hatstar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) </w:t>
      </w:r>
    </w:p>
    <w:p w14:paraId="539033C2" w14:textId="5ACA9839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</w:t>
      </w:r>
      <w:r w:rsidR="006E5EC9"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   </w:t>
      </w: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return(</w:t>
      </w:r>
      <w:proofErr w:type="spellStart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pvalue</w:t>
      </w:r>
      <w:proofErr w:type="spellEnd"/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 xml:space="preserve">) </w:t>
      </w:r>
    </w:p>
    <w:p w14:paraId="74E3FDDE" w14:textId="67084A3E" w:rsidR="00F42E77" w:rsidRPr="001E2149" w:rsidRDefault="00F42E77" w:rsidP="006E5EC9">
      <w:pPr>
        <w:pStyle w:val="ListParagraph"/>
        <w:ind w:left="1440"/>
        <w:rPr>
          <w:rFonts w:ascii="Arial" w:hAnsi="Arial" w:cs="Arial"/>
          <w:b/>
          <w:bCs/>
          <w:sz w:val="22"/>
          <w:szCs w:val="22"/>
          <w:shd w:val="pct15" w:color="auto" w:fill="FFFFFF"/>
        </w:rPr>
      </w:pPr>
      <w:r w:rsidRPr="001E2149">
        <w:rPr>
          <w:rFonts w:ascii="Arial" w:hAnsi="Arial" w:cs="Arial"/>
          <w:b/>
          <w:bCs/>
          <w:sz w:val="22"/>
          <w:szCs w:val="22"/>
          <w:shd w:val="pct15" w:color="auto" w:fill="FFFFFF"/>
        </w:rPr>
        <w:t>}</w:t>
      </w:r>
    </w:p>
    <w:p w14:paraId="44152010" w14:textId="1D7578F8" w:rsidR="00F42E77" w:rsidRPr="00D21554" w:rsidRDefault="00F42E77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3EAE7B31" w14:textId="671FB0C2" w:rsidR="00F42E77" w:rsidRPr="00D21554" w:rsidRDefault="00F42E77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With input parameter </w:t>
      </w:r>
      <w:r w:rsidR="00C62980" w:rsidRPr="00D21554">
        <w:rPr>
          <w:rFonts w:ascii="Arial" w:hAnsi="Arial" w:cs="Arial"/>
          <w:sz w:val="22"/>
          <w:szCs w:val="22"/>
        </w:rPr>
        <w:t xml:space="preserve">p0 = 0.4, </w:t>
      </w:r>
      <w:proofErr w:type="spellStart"/>
      <w:r w:rsidR="00C62980" w:rsidRPr="00D21554">
        <w:rPr>
          <w:rFonts w:ascii="Arial" w:hAnsi="Arial" w:cs="Arial"/>
          <w:sz w:val="22"/>
          <w:szCs w:val="22"/>
        </w:rPr>
        <w:t>phatstar</w:t>
      </w:r>
      <w:proofErr w:type="spellEnd"/>
      <w:r w:rsidR="00C62980" w:rsidRPr="00D21554">
        <w:rPr>
          <w:rFonts w:ascii="Arial" w:hAnsi="Arial" w:cs="Arial"/>
          <w:sz w:val="22"/>
          <w:szCs w:val="22"/>
        </w:rPr>
        <w:t xml:space="preserve"> = 0.16, n = 50, N = 1000</w:t>
      </w:r>
    </w:p>
    <w:p w14:paraId="0359696E" w14:textId="4C183A9C" w:rsidR="00C62980" w:rsidRPr="00D21554" w:rsidRDefault="00C62980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sult is </w:t>
      </w:r>
      <m:oMath>
        <m:r>
          <m:rPr>
            <m:sty m:val="bi"/>
          </m:rPr>
          <w:rPr>
            <w:rFonts w:ascii="Cambria Math" w:hAnsi="Cambria Math" w:cs="Arial"/>
            <w:sz w:val="22"/>
            <w:szCs w:val="22"/>
          </w:rPr>
          <m:t>1*</m:t>
        </m:r>
        <m:sSup>
          <m:sSupPr>
            <m:ctrlPr>
              <w:rPr>
                <w:rFonts w:ascii="Cambria Math" w:hAnsi="Cambria Math" w:cs="Arial"/>
                <w:b/>
                <w:bCs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4</m:t>
            </m:r>
          </m:sup>
        </m:sSup>
      </m:oMath>
      <w:r w:rsidR="00614ABB">
        <w:rPr>
          <w:rFonts w:ascii="Arial" w:hAnsi="Arial" w:cs="Arial"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 xml:space="preserve">or </w:t>
      </w:r>
      <w:r w:rsidRPr="00B06B42">
        <w:rPr>
          <w:rFonts w:ascii="Arial" w:hAnsi="Arial" w:cs="Arial"/>
          <w:b/>
          <w:bCs/>
          <w:sz w:val="22"/>
          <w:szCs w:val="22"/>
        </w:rPr>
        <w:t>0</w:t>
      </w:r>
      <w:r w:rsidRPr="00D21554">
        <w:rPr>
          <w:rFonts w:ascii="Arial" w:hAnsi="Arial" w:cs="Arial"/>
          <w:sz w:val="22"/>
          <w:szCs w:val="22"/>
        </w:rPr>
        <w:t xml:space="preserve"> in some circumstances. </w:t>
      </w:r>
    </w:p>
    <w:p w14:paraId="0FACDF63" w14:textId="4DC5BE8A" w:rsidR="00C62980" w:rsidRPr="00D21554" w:rsidRDefault="00476ED2" w:rsidP="00F42E77">
      <w:pPr>
        <w:pStyle w:val="ListParagraph"/>
        <w:ind w:left="108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C62980" w:rsidRPr="00D21554">
        <w:rPr>
          <w:rFonts w:ascii="Arial" w:hAnsi="Arial" w:cs="Arial"/>
          <w:sz w:val="22"/>
          <w:szCs w:val="22"/>
        </w:rPr>
        <w:t>he p-value is smaller than 5%. So, John will accept Jack’s objection according to the rule.</w:t>
      </w:r>
    </w:p>
    <w:p w14:paraId="3F9FD097" w14:textId="77777777" w:rsidR="00C62980" w:rsidRPr="00D21554" w:rsidRDefault="00C62980" w:rsidP="00C62980">
      <w:pPr>
        <w:rPr>
          <w:rFonts w:ascii="Arial" w:hAnsi="Arial" w:cs="Arial"/>
          <w:sz w:val="22"/>
          <w:szCs w:val="22"/>
        </w:rPr>
      </w:pPr>
    </w:p>
    <w:p w14:paraId="30985E90" w14:textId="7548446B" w:rsidR="00EA37D1" w:rsidRPr="00D21554" w:rsidRDefault="00EA37D1" w:rsidP="00EA37D1">
      <w:pPr>
        <w:pStyle w:val="ListParagraph"/>
        <w:ind w:left="1080"/>
        <w:rPr>
          <w:rFonts w:ascii="Arial" w:hAnsi="Arial" w:cs="Arial"/>
          <w:sz w:val="22"/>
          <w:szCs w:val="22"/>
        </w:rPr>
      </w:pPr>
    </w:p>
    <w:p w14:paraId="706246C6" w14:textId="3BD3443E" w:rsidR="00A51D36" w:rsidRPr="00D21554" w:rsidRDefault="00066F6D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(1) </w:t>
      </w:r>
      <w:r w:rsidR="00D90DFA" w:rsidRPr="00D21554">
        <w:rPr>
          <w:rFonts w:ascii="Arial" w:hAnsi="Arial" w:cs="Arial"/>
          <w:sz w:val="22"/>
          <w:szCs w:val="22"/>
        </w:rPr>
        <w:t xml:space="preserve">Given that </w:t>
      </w:r>
      <m:oMath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="Arial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 w:cs="Arial"/>
            <w:sz w:val="22"/>
            <w:szCs w:val="22"/>
          </w:rPr>
          <m:t>+…+</m:t>
        </m:r>
        <m:sSub>
          <m:sSub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50</m:t>
            </m:r>
          </m:sub>
        </m:sSub>
      </m:oMath>
      <w:r w:rsidR="005D3BDE" w:rsidRPr="00D21554">
        <w:rPr>
          <w:rFonts w:ascii="Arial" w:hAnsi="Arial" w:cs="Arial"/>
          <w:sz w:val="22"/>
          <w:szCs w:val="22"/>
        </w:rPr>
        <w:t xml:space="preserve"> </w:t>
      </w:r>
      <w:r w:rsidR="00A51D36" w:rsidRPr="00D21554">
        <w:rPr>
          <w:rFonts w:ascii="Arial" w:hAnsi="Arial" w:cs="Arial"/>
          <w:sz w:val="22"/>
          <w:szCs w:val="22"/>
        </w:rPr>
        <w:t xml:space="preserve">follows Binomial Distribution, </w:t>
      </w:r>
    </w:p>
    <w:p w14:paraId="725AAD6C" w14:textId="377A195B" w:rsidR="00A51D36" w:rsidRPr="00D21554" w:rsidRDefault="00713E25" w:rsidP="00A51D36">
      <w:pPr>
        <w:ind w:left="720"/>
        <w:rPr>
          <w:rFonts w:ascii="Arial" w:hAnsi="Arial" w:cs="Arial"/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  <w:szCs w:val="22"/>
            </w:rPr>
            <m:t>X ~ Ber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0.4</m:t>
              </m:r>
            </m:e>
          </m:d>
          <m:r>
            <w:rPr>
              <w:rFonts w:ascii="Cambria Math" w:hAnsi="Cambria Math" w:cs="Arial"/>
              <w:sz w:val="22"/>
              <w:szCs w:val="22"/>
            </w:rPr>
            <m:t xml:space="preserve">, 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Arial"/>
                  <w:sz w:val="22"/>
                  <w:szCs w:val="22"/>
                </w:rPr>
                <m:t>i=1</m:t>
              </m:r>
            </m:sub>
            <m:sup>
              <m:r>
                <w:rPr>
                  <w:rFonts w:ascii="Cambria Math" w:hAnsi="Cambria Math" w:cs="Arial"/>
                  <w:sz w:val="22"/>
                  <w:szCs w:val="22"/>
                </w:rPr>
                <m:t>50</m:t>
              </m:r>
            </m:sup>
            <m:e>
              <m:r>
                <w:rPr>
                  <w:rFonts w:ascii="Cambria Math" w:hAnsi="Cambria Math" w:cs="Arial"/>
                  <w:sz w:val="22"/>
                  <w:szCs w:val="22"/>
                </w:rPr>
                <m:t>Xi</m:t>
              </m:r>
            </m:e>
          </m:nary>
          <m:r>
            <w:rPr>
              <w:rFonts w:ascii="Cambria Math" w:hAnsi="Cambria Math" w:cs="Arial"/>
              <w:sz w:val="22"/>
              <w:szCs w:val="22"/>
            </w:rPr>
            <m:t xml:space="preserve"> ~ Bin</m:t>
          </m:r>
          <m:d>
            <m:dPr>
              <m:ctrlPr>
                <w:rPr>
                  <w:rFonts w:ascii="Cambria Math" w:hAnsi="Cambria Math" w:cs="Arial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Arial"/>
                  <w:sz w:val="22"/>
                  <w:szCs w:val="22"/>
                </w:rPr>
                <m:t>50,0.4</m:t>
              </m:r>
            </m:e>
          </m:d>
        </m:oMath>
      </m:oMathPara>
    </w:p>
    <w:p w14:paraId="00C736CF" w14:textId="758E52ED" w:rsidR="00835C32" w:rsidRPr="00D21554" w:rsidRDefault="00835C32" w:rsidP="00402888">
      <w:pPr>
        <w:ind w:left="720"/>
        <w:rPr>
          <w:rFonts w:ascii="Arial" w:hAnsi="Arial" w:cs="Arial"/>
          <w:sz w:val="22"/>
          <w:szCs w:val="22"/>
        </w:rPr>
      </w:pPr>
    </w:p>
    <w:p w14:paraId="01617D4C" w14:textId="184727E0" w:rsidR="006D150F" w:rsidRDefault="00A51D36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With this </w:t>
      </w:r>
      <w:r w:rsidR="00C33FCD" w:rsidRPr="00D21554">
        <w:rPr>
          <w:rFonts w:ascii="Arial" w:hAnsi="Arial" w:cs="Arial"/>
          <w:sz w:val="22"/>
          <w:szCs w:val="22"/>
        </w:rPr>
        <w:t xml:space="preserve">approximation, </w:t>
      </w:r>
      <m:oMath>
        <m:func>
          <m:func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2"/>
                <w:szCs w:val="22"/>
              </w:rPr>
              <m:t>Pr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&lt;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 w:cs="Arial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Arial"/>
                            <w:sz w:val="22"/>
                            <w:szCs w:val="22"/>
                          </w:rPr>
                          <m:t>p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*</m:t>
                    </m:r>
                  </m:sup>
                </m:sSup>
              </m:e>
            </m:d>
            <m:r>
              <w:rPr>
                <w:rFonts w:ascii="Cambria Math" w:hAnsi="Cambria Math" w:cs="Arial"/>
                <w:sz w:val="22"/>
                <w:szCs w:val="22"/>
              </w:rPr>
              <m:t>=</m:t>
            </m:r>
          </m:e>
        </m:func>
        <m:func>
          <m:funcPr>
            <m:ctrlPr>
              <w:rPr>
                <w:rFonts w:ascii="Cambria Math" w:hAnsi="Cambria Math" w:cs="Arial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Arial"/>
                <w:sz w:val="22"/>
                <w:szCs w:val="22"/>
              </w:rPr>
              <m:t>Pr</m:t>
            </m:r>
          </m:fName>
          <m:e>
            <m:d>
              <m:d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  <w:szCs w:val="22"/>
                  </w:rPr>
                  <m:t>&lt;50*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50</m:t>
                    </m:r>
                  </m:den>
                </m:f>
              </m:e>
            </m:d>
          </m:e>
        </m:func>
      </m:oMath>
      <w:r w:rsidR="00066F6D" w:rsidRPr="00D21554">
        <w:rPr>
          <w:rFonts w:ascii="Arial" w:hAnsi="Arial" w:cs="Arial"/>
          <w:sz w:val="22"/>
          <w:szCs w:val="22"/>
        </w:rPr>
        <w:t>=</w:t>
      </w:r>
    </w:p>
    <w:p w14:paraId="701042FC" w14:textId="2357FBBE" w:rsidR="00835C32" w:rsidRPr="00D21554" w:rsidRDefault="00066F6D" w:rsidP="006D150F">
      <w:pPr>
        <w:ind w:left="720" w:firstLine="720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EC69F6">
        <w:rPr>
          <w:rFonts w:ascii="Arial" w:hAnsi="Arial" w:cs="Arial"/>
          <w:b/>
          <w:bCs/>
          <w:sz w:val="22"/>
          <w:szCs w:val="22"/>
        </w:rPr>
        <w:t>binomialcdf</w:t>
      </w:r>
      <w:proofErr w:type="spellEnd"/>
      <w:r w:rsidRPr="00EC69F6">
        <w:rPr>
          <w:rFonts w:ascii="Arial" w:hAnsi="Arial" w:cs="Arial"/>
          <w:b/>
          <w:bCs/>
          <w:sz w:val="22"/>
          <w:szCs w:val="22"/>
        </w:rPr>
        <w:t>(</w:t>
      </w:r>
      <w:proofErr w:type="gramEnd"/>
      <w:r w:rsidRPr="00EC69F6">
        <w:rPr>
          <w:rFonts w:ascii="Arial" w:hAnsi="Arial" w:cs="Arial"/>
          <w:b/>
          <w:bCs/>
          <w:sz w:val="22"/>
          <w:szCs w:val="22"/>
        </w:rPr>
        <w:t>N = 50, p = 0.4, x = 8)</w:t>
      </w:r>
      <w:r w:rsidR="00F67A5E" w:rsidRPr="00EC69F6">
        <w:rPr>
          <w:rFonts w:ascii="Arial" w:hAnsi="Arial" w:cs="Arial"/>
          <w:b/>
          <w:bCs/>
          <w:sz w:val="22"/>
          <w:szCs w:val="22"/>
        </w:rPr>
        <w:t xml:space="preserve"> </w:t>
      </w:r>
      <w:r w:rsidRPr="00D21554">
        <w:rPr>
          <w:rFonts w:ascii="Arial" w:hAnsi="Arial" w:cs="Arial"/>
          <w:sz w:val="22"/>
          <w:szCs w:val="22"/>
        </w:rPr>
        <w:t>.</w:t>
      </w:r>
    </w:p>
    <w:p w14:paraId="0E2722C1" w14:textId="29358344" w:rsidR="00066F6D" w:rsidRPr="00D21554" w:rsidRDefault="00066F6D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sult is approximately </w:t>
      </w:r>
      <m:oMath>
        <m:sSup>
          <m:sSupPr>
            <m:ctrlPr>
              <w:rPr>
                <w:rFonts w:ascii="Cambria Math" w:hAnsi="Cambria Math" w:cs="Arial"/>
                <w:b/>
                <w:bCs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2.3052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4</m:t>
            </m:r>
          </m:sup>
        </m:sSup>
      </m:oMath>
      <w:r w:rsidRPr="004351A8">
        <w:rPr>
          <w:rFonts w:ascii="Arial" w:hAnsi="Arial" w:cs="Arial"/>
          <w:b/>
          <w:bCs/>
          <w:sz w:val="22"/>
          <w:szCs w:val="22"/>
        </w:rPr>
        <w:t>.</w:t>
      </w:r>
    </w:p>
    <w:p w14:paraId="7521E619" w14:textId="03D5AF98" w:rsidR="00066F6D" w:rsidRPr="00D21554" w:rsidRDefault="00066F6D" w:rsidP="00402888">
      <w:pPr>
        <w:ind w:left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lastRenderedPageBreak/>
        <w:t xml:space="preserve">(2) Using </w:t>
      </w:r>
      <w:r w:rsidR="00476ED2">
        <w:rPr>
          <w:rFonts w:ascii="Arial" w:hAnsi="Arial" w:cs="Arial"/>
          <w:sz w:val="22"/>
          <w:szCs w:val="22"/>
        </w:rPr>
        <w:t xml:space="preserve">the </w:t>
      </w:r>
      <w:r w:rsidR="00476ED2">
        <w:rPr>
          <w:rFonts w:ascii="Arial" w:hAnsi="Arial" w:cs="Arial" w:hint="eastAsia"/>
          <w:sz w:val="22"/>
          <w:szCs w:val="22"/>
        </w:rPr>
        <w:t>C</w:t>
      </w:r>
      <w:r w:rsidRPr="00D21554">
        <w:rPr>
          <w:rFonts w:ascii="Arial" w:hAnsi="Arial" w:cs="Arial"/>
          <w:sz w:val="22"/>
          <w:szCs w:val="22"/>
        </w:rPr>
        <w:t>entral Limit Theorem:</w:t>
      </w:r>
    </w:p>
    <w:p w14:paraId="34EC3AC0" w14:textId="02B48BDF" w:rsidR="00066F6D" w:rsidRPr="00D21554" w:rsidRDefault="00341D04" w:rsidP="00AA02D1">
      <w:pPr>
        <w:ind w:left="144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Given that the Number of RVs N &gt; 30, the binomial distribution has </w:t>
      </w:r>
      <w:r w:rsidR="00C60C94" w:rsidRPr="00D21554">
        <w:rPr>
          <w:rFonts w:ascii="Arial" w:hAnsi="Arial" w:cs="Arial"/>
          <w:sz w:val="22"/>
          <w:szCs w:val="22"/>
        </w:rPr>
        <w:t>an approximate</w:t>
      </w:r>
      <w:r w:rsidRPr="00D21554">
        <w:rPr>
          <w:rFonts w:ascii="Arial" w:hAnsi="Arial" w:cs="Arial"/>
          <w:sz w:val="22"/>
          <w:szCs w:val="22"/>
        </w:rPr>
        <w:t xml:space="preserve"> Normal distribution: </w:t>
      </w:r>
      <m:oMath>
        <m:acc>
          <m:accPr>
            <m:chr m:val="̅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2"/>
                    <w:szCs w:val="22"/>
                  </w:rPr>
                  <m:t>n</m:t>
                </m:r>
              </m:sub>
            </m:sSub>
          </m:e>
        </m:acc>
        <m:r>
          <w:rPr>
            <w:rFonts w:ascii="Cambria Math" w:hAnsi="Cambria Math" w:cs="Arial"/>
            <w:sz w:val="22"/>
            <w:szCs w:val="22"/>
          </w:rPr>
          <m:t>~N</m:t>
        </m:r>
        <m:d>
          <m:dPr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Arial"/>
                <w:sz w:val="22"/>
                <w:szCs w:val="22"/>
              </w:rPr>
              <m:t xml:space="preserve">0.4, </m:t>
            </m:r>
            <m:f>
              <m:fPr>
                <m:ctrlPr>
                  <w:rPr>
                    <w:rFonts w:ascii="Cambria Math" w:hAnsi="Cambria Math" w:cs="Arial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 w:cs="Arial"/>
                    <w:sz w:val="22"/>
                    <w:szCs w:val="22"/>
                  </w:rPr>
                  <m:t>0.4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sz w:val="22"/>
                        <w:szCs w:val="22"/>
                      </w:rPr>
                      <m:t>1-0.4</m:t>
                    </m:r>
                  </m:e>
                </m:d>
              </m:num>
              <m:den>
                <m:r>
                  <w:rPr>
                    <w:rFonts w:ascii="Cambria Math" w:hAnsi="Cambria Math" w:cs="Arial"/>
                    <w:sz w:val="22"/>
                    <w:szCs w:val="22"/>
                  </w:rPr>
                  <m:t>50</m:t>
                </m:r>
              </m:den>
            </m:f>
          </m:e>
        </m:d>
      </m:oMath>
      <w:r w:rsidR="001A56B4">
        <w:rPr>
          <w:rFonts w:ascii="Arial" w:hAnsi="Arial" w:cs="Arial"/>
          <w:sz w:val="22"/>
          <w:szCs w:val="22"/>
        </w:rPr>
        <w:t xml:space="preserve">, </w:t>
      </w:r>
      <w:r w:rsidR="00BA41D6">
        <w:rPr>
          <w:rFonts w:ascii="Arial" w:hAnsi="Arial" w:cs="Arial"/>
          <w:sz w:val="22"/>
          <w:szCs w:val="22"/>
        </w:rPr>
        <w:sym w:font="Symbol" w:char="F06D"/>
      </w:r>
      <w:r w:rsidR="00BA41D6">
        <w:rPr>
          <w:rFonts w:ascii="Arial" w:hAnsi="Arial" w:cs="Arial"/>
          <w:sz w:val="22"/>
          <w:szCs w:val="22"/>
        </w:rPr>
        <w:t xml:space="preserve"> = 0.4, </w:t>
      </w:r>
      <w:r w:rsidR="004B0978">
        <w:rPr>
          <w:rFonts w:ascii="Arial" w:hAnsi="Arial" w:cs="Arial"/>
          <w:sz w:val="22"/>
          <w:szCs w:val="22"/>
        </w:rPr>
        <w:sym w:font="Symbol" w:char="F073"/>
      </w:r>
      <w:r w:rsidR="004B0978">
        <w:rPr>
          <w:rFonts w:ascii="Arial" w:hAnsi="Arial" w:cs="Arial"/>
          <w:sz w:val="22"/>
          <w:szCs w:val="22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 w:cs="Arial"/>
                <w:i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 w:cs="Arial"/>
                <w:sz w:val="22"/>
                <w:szCs w:val="22"/>
              </w:rPr>
              <m:t>0.0048</m:t>
            </m:r>
          </m:e>
        </m:rad>
      </m:oMath>
      <w:r w:rsidR="00AD4358">
        <w:rPr>
          <w:rFonts w:ascii="Arial" w:hAnsi="Arial" w:cs="Arial"/>
          <w:sz w:val="22"/>
          <w:szCs w:val="22"/>
        </w:rPr>
        <w:t xml:space="preserve"> = 0.</w:t>
      </w:r>
      <w:r w:rsidR="00BA41D6">
        <w:rPr>
          <w:rFonts w:ascii="Arial" w:hAnsi="Arial" w:cs="Arial"/>
          <w:sz w:val="22"/>
          <w:szCs w:val="22"/>
        </w:rPr>
        <w:t>0</w:t>
      </w:r>
      <w:r w:rsidR="00AD4358">
        <w:rPr>
          <w:rFonts w:ascii="Arial" w:hAnsi="Arial" w:cs="Arial"/>
          <w:sz w:val="22"/>
          <w:szCs w:val="22"/>
        </w:rPr>
        <w:t>6928</w:t>
      </w:r>
      <w:r w:rsidR="00BA41D6">
        <w:rPr>
          <w:rFonts w:ascii="Arial" w:hAnsi="Arial" w:cs="Arial"/>
          <w:sz w:val="22"/>
          <w:szCs w:val="22"/>
        </w:rPr>
        <w:t>2.</w:t>
      </w:r>
    </w:p>
    <w:p w14:paraId="7414F1D7" w14:textId="77777777" w:rsidR="00C60C94" w:rsidRPr="00D21554" w:rsidRDefault="00C60C94" w:rsidP="00AA02D1">
      <w:pPr>
        <w:ind w:left="720" w:firstLine="720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approximate probability can be given by </w:t>
      </w:r>
    </w:p>
    <w:p w14:paraId="399A8E2D" w14:textId="5D8CCC0D" w:rsidR="00BA2E8A" w:rsidRPr="00443769" w:rsidRDefault="00C60C94" w:rsidP="00AA02D1">
      <w:pPr>
        <w:ind w:left="1440" w:firstLine="720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EC69F6">
        <w:rPr>
          <w:rFonts w:ascii="Arial" w:hAnsi="Arial" w:cs="Arial"/>
          <w:b/>
          <w:bCs/>
          <w:sz w:val="22"/>
          <w:szCs w:val="22"/>
        </w:rPr>
        <w:t>normalcdf</w:t>
      </w:r>
      <w:proofErr w:type="spellEnd"/>
      <w:r w:rsidRPr="00EC69F6">
        <w:rPr>
          <w:rFonts w:ascii="Arial" w:hAnsi="Arial" w:cs="Arial"/>
          <w:b/>
          <w:bCs/>
          <w:sz w:val="22"/>
          <w:szCs w:val="22"/>
        </w:rPr>
        <w:t>(</w:t>
      </w:r>
      <w:proofErr w:type="gramEnd"/>
      <w:r w:rsidRPr="00EC69F6">
        <w:rPr>
          <w:rFonts w:ascii="Arial" w:hAnsi="Arial" w:cs="Arial"/>
          <w:b/>
          <w:bCs/>
          <w:sz w:val="22"/>
          <w:szCs w:val="22"/>
        </w:rPr>
        <w:t>0,0.16,0.4,</w:t>
      </w:r>
      <w:r w:rsidR="00BC4B57" w:rsidRPr="00EC69F6">
        <w:rPr>
          <w:rFonts w:ascii="Arial" w:hAnsi="Arial" w:cs="Arial"/>
          <w:b/>
          <w:bCs/>
          <w:sz w:val="22"/>
          <w:szCs w:val="22"/>
        </w:rPr>
        <w:t>0.0</w:t>
      </w:r>
      <w:r w:rsidR="009026D6">
        <w:rPr>
          <w:rFonts w:ascii="Arial" w:hAnsi="Arial" w:cs="Arial"/>
          <w:b/>
          <w:bCs/>
          <w:sz w:val="22"/>
          <w:szCs w:val="22"/>
        </w:rPr>
        <w:t>69282</w:t>
      </w:r>
      <w:r w:rsidR="00BC4B57" w:rsidRPr="00EC69F6">
        <w:rPr>
          <w:rFonts w:ascii="Arial" w:hAnsi="Arial" w:cs="Arial"/>
          <w:b/>
          <w:bCs/>
          <w:sz w:val="22"/>
          <w:szCs w:val="22"/>
        </w:rPr>
        <w:t>)</w:t>
      </w:r>
      <w:r w:rsidR="00443769">
        <w:rPr>
          <w:rFonts w:ascii="Arial" w:hAnsi="Arial" w:cs="Arial"/>
          <w:b/>
          <w:bCs/>
          <w:sz w:val="22"/>
          <w:szCs w:val="22"/>
        </w:rPr>
        <w:t xml:space="preserve"> </w:t>
      </w:r>
      <w:r w:rsidR="00443769">
        <w:rPr>
          <w:rFonts w:ascii="Arial" w:hAnsi="Arial" w:cs="Arial"/>
          <w:sz w:val="22"/>
          <w:szCs w:val="22"/>
        </w:rPr>
        <w:t>.</w:t>
      </w:r>
    </w:p>
    <w:p w14:paraId="421AF05D" w14:textId="0CEF4158" w:rsidR="00C60C94" w:rsidRPr="00443769" w:rsidRDefault="00BA2E8A" w:rsidP="00BA2E8A">
      <w:pPr>
        <w:ind w:left="720"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esult is</w:t>
      </w:r>
      <w:r w:rsidR="005B5AA6" w:rsidRPr="00EC69F6">
        <w:rPr>
          <w:rFonts w:ascii="Arial" w:hAnsi="Arial" w:cs="Arial"/>
          <w:b/>
          <w:bCs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  <w:sz w:val="22"/>
            <w:szCs w:val="22"/>
          </w:rPr>
          <m:t>2.66*1</m:t>
        </m:r>
        <m:sSup>
          <m:sSupPr>
            <m:ctrlPr>
              <w:rPr>
                <w:rFonts w:ascii="Cambria Math" w:hAnsi="Cambria Math" w:cs="Arial"/>
                <w:b/>
                <w:i/>
                <w:sz w:val="22"/>
                <w:szCs w:val="2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sz w:val="22"/>
                <w:szCs w:val="22"/>
              </w:rPr>
              <m:t>-4</m:t>
            </m:r>
          </m:sup>
        </m:sSup>
      </m:oMath>
      <w:r w:rsidR="00443769">
        <w:rPr>
          <w:rFonts w:ascii="Arial" w:hAnsi="Arial" w:cs="Arial"/>
          <w:sz w:val="22"/>
          <w:szCs w:val="22"/>
        </w:rPr>
        <w:t>.</w:t>
      </w:r>
    </w:p>
    <w:p w14:paraId="38F745BF" w14:textId="2EAC8293" w:rsidR="005B5AA6" w:rsidRPr="00D21554" w:rsidRDefault="005B5AA6" w:rsidP="005B5AA6">
      <w:pPr>
        <w:ind w:left="720"/>
        <w:rPr>
          <w:rFonts w:ascii="Arial" w:hAnsi="Arial" w:cs="Arial"/>
          <w:sz w:val="22"/>
          <w:szCs w:val="22"/>
        </w:rPr>
      </w:pPr>
    </w:p>
    <w:p w14:paraId="6F7DEA13" w14:textId="33D05EEC" w:rsidR="00C60C94" w:rsidRPr="00D21554" w:rsidRDefault="005B5AA6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sequence of guesses </w:t>
      </w:r>
      <w:r w:rsidR="00D20555">
        <w:rPr>
          <w:rFonts w:ascii="Arial" w:hAnsi="Arial" w:cs="Arial"/>
          <w:sz w:val="22"/>
          <w:szCs w:val="22"/>
        </w:rPr>
        <w:t>is</w:t>
      </w:r>
      <w:r w:rsidRPr="00D21554">
        <w:rPr>
          <w:rFonts w:ascii="Arial" w:hAnsi="Arial" w:cs="Arial"/>
          <w:sz w:val="22"/>
          <w:szCs w:val="22"/>
        </w:rPr>
        <w:t xml:space="preserve"> traversed in R and the </w:t>
      </w:r>
      <w:r w:rsidR="00C744B0" w:rsidRPr="00D21554">
        <w:rPr>
          <w:rFonts w:ascii="Arial" w:hAnsi="Arial" w:cs="Arial"/>
          <w:sz w:val="22"/>
          <w:szCs w:val="22"/>
        </w:rPr>
        <w:t>guesses with</w:t>
      </w:r>
      <w:r w:rsidR="00476ED2">
        <w:rPr>
          <w:rFonts w:ascii="Arial" w:hAnsi="Arial" w:cs="Arial"/>
          <w:sz w:val="22"/>
          <w:szCs w:val="22"/>
        </w:rPr>
        <w:t xml:space="preserve"> </w:t>
      </w:r>
      <w:r w:rsidR="00C744B0" w:rsidRPr="00D21554">
        <w:rPr>
          <w:rFonts w:ascii="Arial" w:hAnsi="Arial" w:cs="Arial"/>
          <w:sz w:val="22"/>
          <w:szCs w:val="22"/>
        </w:rPr>
        <w:t xml:space="preserve">corresponding p-value less than 0.05 </w:t>
      </w:r>
      <w:r w:rsidR="004337F8">
        <w:rPr>
          <w:rFonts w:ascii="Arial" w:hAnsi="Arial" w:cs="Arial"/>
          <w:sz w:val="22"/>
          <w:szCs w:val="22"/>
        </w:rPr>
        <w:t>are</w:t>
      </w:r>
      <w:r w:rsidR="00C744B0" w:rsidRPr="00D21554">
        <w:rPr>
          <w:rFonts w:ascii="Arial" w:hAnsi="Arial" w:cs="Arial"/>
          <w:sz w:val="22"/>
          <w:szCs w:val="22"/>
        </w:rPr>
        <w:t xml:space="preserve"> rejected. The acceptable guesses are listed below.</w:t>
      </w:r>
    </w:p>
    <w:p w14:paraId="5FE29A74" w14:textId="77777777" w:rsidR="00C744B0" w:rsidRPr="00EC69F6" w:rsidRDefault="00C744B0" w:rsidP="00C744B0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EC69F6">
        <w:rPr>
          <w:rFonts w:ascii="Arial" w:hAnsi="Arial" w:cs="Arial"/>
          <w:b/>
          <w:bCs/>
          <w:sz w:val="22"/>
          <w:szCs w:val="22"/>
        </w:rPr>
        <w:t>[1] 0.00 0.01 0.02 0.03 0.04 0.05 0.06 0.07 0.08 0.09 0.10 0.11 0.12 0.13 0.14 0.15 0.16 0.17 0.18 0.19</w:t>
      </w:r>
    </w:p>
    <w:p w14:paraId="48A670C5" w14:textId="477AD9C9" w:rsidR="00C744B0" w:rsidRPr="00EC69F6" w:rsidRDefault="00C744B0" w:rsidP="00C744B0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EC69F6">
        <w:rPr>
          <w:rFonts w:ascii="Arial" w:hAnsi="Arial" w:cs="Arial"/>
          <w:b/>
          <w:bCs/>
          <w:sz w:val="22"/>
          <w:szCs w:val="22"/>
        </w:rPr>
        <w:t>[21] 0.20 0.21 0.22 0.23 0.24</w:t>
      </w:r>
    </w:p>
    <w:p w14:paraId="4F01D7C0" w14:textId="4897502C" w:rsidR="00C744B0" w:rsidRPr="00D21554" w:rsidRDefault="00C744B0" w:rsidP="00C744B0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maximum acceptable guess is 0.24, with </w:t>
      </w:r>
      <w:r w:rsidR="004337F8">
        <w:rPr>
          <w:rFonts w:ascii="Arial" w:hAnsi="Arial" w:cs="Arial"/>
          <w:sz w:val="22"/>
          <w:szCs w:val="22"/>
        </w:rPr>
        <w:t xml:space="preserve">a </w:t>
      </w:r>
      <w:r w:rsidRPr="00D21554">
        <w:rPr>
          <w:rFonts w:ascii="Arial" w:hAnsi="Arial" w:cs="Arial"/>
          <w:sz w:val="22"/>
          <w:szCs w:val="22"/>
        </w:rPr>
        <w:t>p-value of 0.0588. The minimum guess is 0.00</w:t>
      </w:r>
      <w:r w:rsidR="00EC69F6">
        <w:rPr>
          <w:rFonts w:ascii="Arial" w:hAnsi="Arial" w:cs="Arial"/>
          <w:sz w:val="22"/>
          <w:szCs w:val="22"/>
        </w:rPr>
        <w:t xml:space="preserve">, with </w:t>
      </w:r>
      <w:r w:rsidR="004337F8">
        <w:rPr>
          <w:rFonts w:ascii="Arial" w:hAnsi="Arial" w:cs="Arial"/>
          <w:sz w:val="22"/>
          <w:szCs w:val="22"/>
        </w:rPr>
        <w:t xml:space="preserve">a </w:t>
      </w:r>
      <w:r w:rsidR="00EC69F6">
        <w:rPr>
          <w:rFonts w:ascii="Arial" w:hAnsi="Arial" w:cs="Arial"/>
          <w:sz w:val="22"/>
          <w:szCs w:val="22"/>
        </w:rPr>
        <w:t>p-value of 1.0000</w:t>
      </w:r>
      <w:r w:rsidRPr="00D21554">
        <w:rPr>
          <w:rFonts w:ascii="Arial" w:hAnsi="Arial" w:cs="Arial"/>
          <w:sz w:val="22"/>
          <w:szCs w:val="22"/>
        </w:rPr>
        <w:t>.</w:t>
      </w:r>
    </w:p>
    <w:p w14:paraId="0081C601" w14:textId="5685A6F5" w:rsidR="00C744B0" w:rsidRPr="00D21554" w:rsidRDefault="00C744B0" w:rsidP="00C744B0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R code used to solve the question can be found in the Appendix</w:t>
      </w:r>
      <w:r w:rsidR="00A343EC" w:rsidRPr="00D21554">
        <w:rPr>
          <w:rFonts w:ascii="Arial" w:hAnsi="Arial" w:cs="Arial"/>
          <w:sz w:val="22"/>
          <w:szCs w:val="22"/>
        </w:rPr>
        <w:t>.</w:t>
      </w:r>
    </w:p>
    <w:p w14:paraId="6062F47F" w14:textId="77777777" w:rsidR="00A343EC" w:rsidRPr="00D21554" w:rsidRDefault="00A343EC" w:rsidP="00A343EC">
      <w:pPr>
        <w:rPr>
          <w:rFonts w:ascii="Arial" w:hAnsi="Arial" w:cs="Arial"/>
          <w:sz w:val="22"/>
          <w:szCs w:val="22"/>
        </w:rPr>
      </w:pPr>
    </w:p>
    <w:p w14:paraId="47B2C2AC" w14:textId="70E4EF7C" w:rsidR="00C744B0" w:rsidRPr="00D21554" w:rsidRDefault="00AD68C7" w:rsidP="00FA426F">
      <w:pPr>
        <w:pStyle w:val="ListParagraph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 xml:space="preserve">The rejection is implemented in R. The sequence of guesses is traversed, and the guesses </w:t>
      </w:r>
      <w:r w:rsidR="004337F8">
        <w:rPr>
          <w:rFonts w:ascii="Arial" w:hAnsi="Arial" w:cs="Arial"/>
          <w:sz w:val="22"/>
          <w:szCs w:val="22"/>
        </w:rPr>
        <w:t xml:space="preserve">that </w:t>
      </w:r>
      <w:r w:rsidRPr="00D21554">
        <w:rPr>
          <w:rFonts w:ascii="Arial" w:hAnsi="Arial" w:cs="Arial"/>
          <w:sz w:val="22"/>
          <w:szCs w:val="22"/>
        </w:rPr>
        <w:t>satisf</w:t>
      </w:r>
      <w:r w:rsidR="004337F8">
        <w:rPr>
          <w:rFonts w:ascii="Arial" w:hAnsi="Arial" w:cs="Arial"/>
          <w:sz w:val="22"/>
          <w:szCs w:val="22"/>
        </w:rPr>
        <w:t>y</w:t>
      </w:r>
      <w:r w:rsidRPr="00D21554">
        <w:rPr>
          <w:rFonts w:ascii="Arial" w:hAnsi="Arial" w:cs="Arial"/>
          <w:sz w:val="22"/>
          <w:szCs w:val="22"/>
        </w:rPr>
        <w:t xml:space="preserve"> the rejection rules </w:t>
      </w:r>
      <w:r w:rsidR="004337F8">
        <w:rPr>
          <w:rFonts w:ascii="Arial" w:hAnsi="Arial" w:cs="Arial"/>
          <w:sz w:val="22"/>
          <w:szCs w:val="22"/>
        </w:rPr>
        <w:t>are</w:t>
      </w:r>
      <w:r w:rsidRPr="00D21554">
        <w:rPr>
          <w:rFonts w:ascii="Arial" w:hAnsi="Arial" w:cs="Arial"/>
          <w:sz w:val="22"/>
          <w:szCs w:val="22"/>
        </w:rPr>
        <w:t xml:space="preserve"> rejected. The accepted values are listed below:</w:t>
      </w:r>
    </w:p>
    <w:p w14:paraId="4F63F293" w14:textId="655C1F8D" w:rsidR="00AD68C7" w:rsidRPr="000B4DCD" w:rsidRDefault="00AD68C7" w:rsidP="00AD68C7">
      <w:pPr>
        <w:pStyle w:val="ListParagraph"/>
        <w:rPr>
          <w:rFonts w:ascii="Arial" w:hAnsi="Arial" w:cs="Arial"/>
          <w:b/>
          <w:bCs/>
          <w:sz w:val="22"/>
          <w:szCs w:val="22"/>
        </w:rPr>
      </w:pPr>
      <w:r w:rsidRPr="000B4DCD">
        <w:rPr>
          <w:rFonts w:ascii="Arial" w:hAnsi="Arial" w:cs="Arial"/>
          <w:b/>
          <w:bCs/>
          <w:sz w:val="22"/>
          <w:szCs w:val="22"/>
        </w:rPr>
        <w:t>[1] 0.09 0.10 0.11 0.12 0.13 0.14 0.15 0.16 0.17 0.18 0.19 0.20 0.21 0.22 0.23 0.24 0.25 0.26 0.27 0.28</w:t>
      </w:r>
    </w:p>
    <w:p w14:paraId="5CD697BC" w14:textId="17BAF4E7" w:rsidR="00585D37" w:rsidRPr="00D21554" w:rsidRDefault="00585D37" w:rsidP="00585D37">
      <w:pPr>
        <w:pStyle w:val="ListParagraph"/>
        <w:rPr>
          <w:rFonts w:ascii="Arial" w:hAnsi="Arial" w:cs="Arial"/>
          <w:sz w:val="22"/>
          <w:szCs w:val="22"/>
        </w:rPr>
      </w:pPr>
      <w:r w:rsidRPr="00D21554">
        <w:rPr>
          <w:rFonts w:ascii="Arial" w:hAnsi="Arial" w:cs="Arial"/>
          <w:sz w:val="22"/>
          <w:szCs w:val="22"/>
        </w:rPr>
        <w:t>The maximum acceptable guess is 0.28. The minimum</w:t>
      </w:r>
      <w:r w:rsidR="000B4DCD">
        <w:rPr>
          <w:rFonts w:ascii="Arial" w:hAnsi="Arial" w:cs="Arial"/>
          <w:sz w:val="22"/>
          <w:szCs w:val="22"/>
        </w:rPr>
        <w:t xml:space="preserve"> acceptable</w:t>
      </w:r>
      <w:r w:rsidRPr="00D21554">
        <w:rPr>
          <w:rFonts w:ascii="Arial" w:hAnsi="Arial" w:cs="Arial"/>
          <w:sz w:val="22"/>
          <w:szCs w:val="22"/>
        </w:rPr>
        <w:t xml:space="preserve"> guess is 0.09.</w:t>
      </w:r>
    </w:p>
    <w:p w14:paraId="015E8EDE" w14:textId="77777777" w:rsidR="00D90DF5" w:rsidRPr="00D21554" w:rsidRDefault="00D90DF5" w:rsidP="00585D37">
      <w:pPr>
        <w:pStyle w:val="ListParagraph"/>
        <w:rPr>
          <w:rFonts w:ascii="Arial" w:hAnsi="Arial" w:cs="Arial"/>
          <w:sz w:val="22"/>
          <w:szCs w:val="22"/>
        </w:rPr>
      </w:pPr>
    </w:p>
    <w:p w14:paraId="1A334675" w14:textId="2F87E017" w:rsidR="00585D37" w:rsidRPr="00D21554" w:rsidRDefault="00585D37" w:rsidP="00AD68C7">
      <w:pPr>
        <w:pStyle w:val="ListParagraph"/>
        <w:rPr>
          <w:rFonts w:ascii="Arial" w:hAnsi="Arial" w:cs="Arial"/>
          <w:sz w:val="22"/>
          <w:szCs w:val="22"/>
        </w:rPr>
      </w:pPr>
    </w:p>
    <w:sectPr w:rsidR="00585D37" w:rsidRPr="00D215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B254F" w14:textId="77777777" w:rsidR="00E91615" w:rsidRDefault="00E91615" w:rsidP="007338B3">
      <w:r>
        <w:separator/>
      </w:r>
    </w:p>
  </w:endnote>
  <w:endnote w:type="continuationSeparator" w:id="0">
    <w:p w14:paraId="716FAF9C" w14:textId="77777777" w:rsidR="00E91615" w:rsidRDefault="00E91615" w:rsidP="007338B3">
      <w:r>
        <w:continuationSeparator/>
      </w:r>
    </w:p>
  </w:endnote>
  <w:endnote w:type="continuationNotice" w:id="1">
    <w:p w14:paraId="73B6A80D" w14:textId="77777777" w:rsidR="00E91615" w:rsidRDefault="00E916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D2EA5" w14:textId="77777777" w:rsidR="00E91615" w:rsidRDefault="00E91615" w:rsidP="007338B3">
      <w:r>
        <w:separator/>
      </w:r>
    </w:p>
  </w:footnote>
  <w:footnote w:type="continuationSeparator" w:id="0">
    <w:p w14:paraId="404B4A36" w14:textId="77777777" w:rsidR="00E91615" w:rsidRDefault="00E91615" w:rsidP="007338B3">
      <w:r>
        <w:continuationSeparator/>
      </w:r>
    </w:p>
  </w:footnote>
  <w:footnote w:type="continuationNotice" w:id="1">
    <w:p w14:paraId="5527D6B3" w14:textId="77777777" w:rsidR="00E91615" w:rsidRDefault="00E9161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403F8"/>
    <w:multiLevelType w:val="hybridMultilevel"/>
    <w:tmpl w:val="67AE0BBA"/>
    <w:lvl w:ilvl="0" w:tplc="EEB4F58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0C446A"/>
    <w:multiLevelType w:val="hybridMultilevel"/>
    <w:tmpl w:val="9CBE9852"/>
    <w:lvl w:ilvl="0" w:tplc="69CAE85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EC20B9"/>
    <w:multiLevelType w:val="hybridMultilevel"/>
    <w:tmpl w:val="20CA648E"/>
    <w:lvl w:ilvl="0" w:tplc="0C24260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B134A8"/>
    <w:multiLevelType w:val="hybridMultilevel"/>
    <w:tmpl w:val="1D9AE77A"/>
    <w:lvl w:ilvl="0" w:tplc="964A41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B417FB"/>
    <w:multiLevelType w:val="hybridMultilevel"/>
    <w:tmpl w:val="952C2C8E"/>
    <w:lvl w:ilvl="0" w:tplc="78D04A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FD6702"/>
    <w:multiLevelType w:val="hybridMultilevel"/>
    <w:tmpl w:val="80AE0262"/>
    <w:lvl w:ilvl="0" w:tplc="D3A276D0">
      <w:start w:val="1"/>
      <w:numFmt w:val="decimal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10784210">
    <w:abstractNumId w:val="1"/>
  </w:num>
  <w:num w:numId="2" w16cid:durableId="896745704">
    <w:abstractNumId w:val="3"/>
  </w:num>
  <w:num w:numId="3" w16cid:durableId="2051570110">
    <w:abstractNumId w:val="4"/>
  </w:num>
  <w:num w:numId="4" w16cid:durableId="1602449531">
    <w:abstractNumId w:val="5"/>
  </w:num>
  <w:num w:numId="5" w16cid:durableId="953560186">
    <w:abstractNumId w:val="2"/>
  </w:num>
  <w:num w:numId="6" w16cid:durableId="1596094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TI1MzQ1MDc2MTBW0lEKTi0uzszPAykwrAUAJ2pyPSwAAAA="/>
  </w:docVars>
  <w:rsids>
    <w:rsidRoot w:val="00BA2672"/>
    <w:rsid w:val="0003200E"/>
    <w:rsid w:val="00055626"/>
    <w:rsid w:val="00066F6D"/>
    <w:rsid w:val="000869E2"/>
    <w:rsid w:val="000B4DCD"/>
    <w:rsid w:val="000B5614"/>
    <w:rsid w:val="00106F99"/>
    <w:rsid w:val="0011164A"/>
    <w:rsid w:val="0016548D"/>
    <w:rsid w:val="00167A12"/>
    <w:rsid w:val="001823B6"/>
    <w:rsid w:val="001A56B4"/>
    <w:rsid w:val="001D143B"/>
    <w:rsid w:val="001E2149"/>
    <w:rsid w:val="002873BC"/>
    <w:rsid w:val="002A7232"/>
    <w:rsid w:val="002B6A0C"/>
    <w:rsid w:val="002D457F"/>
    <w:rsid w:val="002F4197"/>
    <w:rsid w:val="00302CDD"/>
    <w:rsid w:val="00341D04"/>
    <w:rsid w:val="0036276F"/>
    <w:rsid w:val="003A73AF"/>
    <w:rsid w:val="003C56DF"/>
    <w:rsid w:val="003D7BDD"/>
    <w:rsid w:val="003F3D7E"/>
    <w:rsid w:val="00402888"/>
    <w:rsid w:val="00407940"/>
    <w:rsid w:val="004337F8"/>
    <w:rsid w:val="004351A8"/>
    <w:rsid w:val="00440F5C"/>
    <w:rsid w:val="00443769"/>
    <w:rsid w:val="00450A1C"/>
    <w:rsid w:val="00476ED2"/>
    <w:rsid w:val="004772CE"/>
    <w:rsid w:val="00486CD9"/>
    <w:rsid w:val="004B0978"/>
    <w:rsid w:val="004C4BFC"/>
    <w:rsid w:val="00532036"/>
    <w:rsid w:val="00585D37"/>
    <w:rsid w:val="005B5AA6"/>
    <w:rsid w:val="005D3BDE"/>
    <w:rsid w:val="005F5C50"/>
    <w:rsid w:val="00614ABB"/>
    <w:rsid w:val="006379D7"/>
    <w:rsid w:val="00662044"/>
    <w:rsid w:val="00674E5B"/>
    <w:rsid w:val="006D150F"/>
    <w:rsid w:val="006E5EC9"/>
    <w:rsid w:val="00713E25"/>
    <w:rsid w:val="00725B5E"/>
    <w:rsid w:val="007338B3"/>
    <w:rsid w:val="007709AB"/>
    <w:rsid w:val="007747A2"/>
    <w:rsid w:val="00796C34"/>
    <w:rsid w:val="007B0C8E"/>
    <w:rsid w:val="007C5376"/>
    <w:rsid w:val="00822E4C"/>
    <w:rsid w:val="00835C32"/>
    <w:rsid w:val="008923B8"/>
    <w:rsid w:val="008C0031"/>
    <w:rsid w:val="008E4FD7"/>
    <w:rsid w:val="00901DCA"/>
    <w:rsid w:val="009026D6"/>
    <w:rsid w:val="009A6DE4"/>
    <w:rsid w:val="009C390F"/>
    <w:rsid w:val="00A06C0F"/>
    <w:rsid w:val="00A343EC"/>
    <w:rsid w:val="00A51D36"/>
    <w:rsid w:val="00A578D9"/>
    <w:rsid w:val="00AA02D1"/>
    <w:rsid w:val="00AA6ADD"/>
    <w:rsid w:val="00AD4358"/>
    <w:rsid w:val="00AD68C7"/>
    <w:rsid w:val="00AE25C6"/>
    <w:rsid w:val="00AE68C8"/>
    <w:rsid w:val="00B02322"/>
    <w:rsid w:val="00B06B42"/>
    <w:rsid w:val="00B47EB5"/>
    <w:rsid w:val="00B75239"/>
    <w:rsid w:val="00B77642"/>
    <w:rsid w:val="00BA2672"/>
    <w:rsid w:val="00BA2E8A"/>
    <w:rsid w:val="00BA41D6"/>
    <w:rsid w:val="00BC4B57"/>
    <w:rsid w:val="00BE220E"/>
    <w:rsid w:val="00C137E7"/>
    <w:rsid w:val="00C33FCD"/>
    <w:rsid w:val="00C60C94"/>
    <w:rsid w:val="00C62980"/>
    <w:rsid w:val="00C744B0"/>
    <w:rsid w:val="00CF64CA"/>
    <w:rsid w:val="00D026B3"/>
    <w:rsid w:val="00D20555"/>
    <w:rsid w:val="00D21554"/>
    <w:rsid w:val="00D60882"/>
    <w:rsid w:val="00D7265E"/>
    <w:rsid w:val="00D90DF5"/>
    <w:rsid w:val="00D90DFA"/>
    <w:rsid w:val="00DB7F8F"/>
    <w:rsid w:val="00DD6BF6"/>
    <w:rsid w:val="00E17EDC"/>
    <w:rsid w:val="00E31100"/>
    <w:rsid w:val="00E52BDE"/>
    <w:rsid w:val="00E91615"/>
    <w:rsid w:val="00EA37D1"/>
    <w:rsid w:val="00EC69F6"/>
    <w:rsid w:val="00EF75A6"/>
    <w:rsid w:val="00F1706B"/>
    <w:rsid w:val="00F21AFE"/>
    <w:rsid w:val="00F42E77"/>
    <w:rsid w:val="00F67A5E"/>
    <w:rsid w:val="00F87EC0"/>
    <w:rsid w:val="00F927C6"/>
    <w:rsid w:val="00FA426F"/>
    <w:rsid w:val="00FA542C"/>
    <w:rsid w:val="00FD1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C9C0B2"/>
  <w15:chartTrackingRefBased/>
  <w15:docId w15:val="{04DCC163-01C7-414C-A868-D84925681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288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23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64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64CA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90D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170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0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7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38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338B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338B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338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76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2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9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2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92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59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5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8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 Ronald</dc:creator>
  <cp:keywords/>
  <dc:description/>
  <cp:lastModifiedBy>Zheng, Oscar</cp:lastModifiedBy>
  <cp:revision>4</cp:revision>
  <dcterms:created xsi:type="dcterms:W3CDTF">2023-03-28T03:30:00Z</dcterms:created>
  <dcterms:modified xsi:type="dcterms:W3CDTF">2023-03-28T03:33:00Z</dcterms:modified>
</cp:coreProperties>
</file>